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08585" w14:textId="15B1A383" w:rsidR="00D973D8" w:rsidRPr="0051102D" w:rsidRDefault="00D973D8" w:rsidP="00984913">
      <w:pPr>
        <w:jc w:val="center"/>
        <w:rPr>
          <w:rFonts w:ascii="BIZ UD明朝 Medium" w:eastAsia="BIZ UD明朝 Medium" w:hAnsi="BIZ UD明朝 Medium"/>
          <w:b/>
          <w:sz w:val="28"/>
          <w:szCs w:val="28"/>
        </w:rPr>
      </w:pPr>
      <w:bookmarkStart w:id="0" w:name="_GoBack"/>
      <w:bookmarkEnd w:id="0"/>
      <w:r w:rsidRPr="0051102D">
        <w:rPr>
          <w:rFonts w:ascii="BIZ UD明朝 Medium" w:eastAsia="BIZ UD明朝 Medium" w:hAnsi="BIZ UD明朝 Medium" w:hint="eastAsia"/>
          <w:b/>
          <w:sz w:val="28"/>
          <w:szCs w:val="28"/>
        </w:rPr>
        <w:t>寄　付　金　申　込　書</w:t>
      </w:r>
    </w:p>
    <w:p w14:paraId="7C334EF5" w14:textId="153F15C5" w:rsidR="00D973D8" w:rsidRDefault="00D973D8" w:rsidP="00984913">
      <w:pPr>
        <w:rPr>
          <w:rFonts w:ascii="BIZ UD明朝 Medium" w:eastAsia="BIZ UD明朝 Medium" w:hAnsi="BIZ UD明朝 Medium"/>
          <w:sz w:val="24"/>
          <w:lang w:eastAsia="zh-CN"/>
        </w:rPr>
      </w:pPr>
      <w:r w:rsidRPr="0051102D">
        <w:rPr>
          <w:rFonts w:ascii="BIZ UD明朝 Medium" w:eastAsia="BIZ UD明朝 Medium" w:hAnsi="BIZ UD明朝 Medium"/>
          <w:sz w:val="24"/>
          <w:lang w:eastAsia="zh-CN"/>
        </w:rPr>
        <w:t>千葉看護学会第</w:t>
      </w:r>
      <w:r w:rsidR="00984913" w:rsidRPr="0051102D">
        <w:rPr>
          <w:rFonts w:ascii="BIZ UD明朝 Medium" w:eastAsia="BIZ UD明朝 Medium" w:hAnsi="BIZ UD明朝 Medium"/>
          <w:sz w:val="24"/>
          <w:lang w:eastAsia="zh-CN"/>
        </w:rPr>
        <w:t>3</w:t>
      </w:r>
      <w:r w:rsidR="00A56FB2">
        <w:rPr>
          <w:rFonts w:ascii="BIZ UD明朝 Medium" w:eastAsia="BIZ UD明朝 Medium" w:hAnsi="BIZ UD明朝 Medium" w:hint="eastAsia"/>
          <w:sz w:val="24"/>
        </w:rPr>
        <w:t>2</w:t>
      </w:r>
      <w:r w:rsidRPr="0051102D">
        <w:rPr>
          <w:rFonts w:ascii="BIZ UD明朝 Medium" w:eastAsia="BIZ UD明朝 Medium" w:hAnsi="BIZ UD明朝 Medium"/>
          <w:sz w:val="24"/>
          <w:lang w:eastAsia="zh-CN"/>
        </w:rPr>
        <w:t>回学術集会　事務局長　宛</w:t>
      </w:r>
    </w:p>
    <w:p w14:paraId="59C936DA" w14:textId="77777777" w:rsidR="00A14DA6" w:rsidRPr="0051102D" w:rsidRDefault="00A14DA6" w:rsidP="00984913">
      <w:pPr>
        <w:rPr>
          <w:rFonts w:ascii="BIZ UD明朝 Medium" w:eastAsia="BIZ UD明朝 Medium" w:hAnsi="BIZ UD明朝 Medium"/>
          <w:sz w:val="24"/>
          <w:u w:val="single"/>
          <w:lang w:eastAsia="zh-CN"/>
        </w:rPr>
      </w:pPr>
    </w:p>
    <w:p w14:paraId="31FAFCD6" w14:textId="0E33AAD4" w:rsidR="00D973D8" w:rsidRPr="0051102D" w:rsidRDefault="00D973D8" w:rsidP="006E4F23">
      <w:pPr>
        <w:rPr>
          <w:rFonts w:ascii="BIZ UD明朝 Medium" w:eastAsia="BIZ UD明朝 Medium" w:hAnsi="BIZ UD明朝 Medium"/>
          <w:sz w:val="20"/>
          <w:szCs w:val="20"/>
        </w:rPr>
      </w:pPr>
      <w:r w:rsidRPr="0051102D">
        <w:rPr>
          <w:rFonts w:ascii="BIZ UD明朝 Medium" w:eastAsia="BIZ UD明朝 Medium" w:hAnsi="BIZ UD明朝 Medium" w:hint="eastAsia"/>
          <w:sz w:val="24"/>
          <w:u w:val="single"/>
          <w:lang w:eastAsia="zh-CN"/>
        </w:rPr>
        <w:t xml:space="preserve">　　　　　　　　　</w:t>
      </w:r>
      <w:r w:rsidR="007D15D7">
        <w:rPr>
          <w:rFonts w:ascii="BIZ UD明朝 Medium" w:eastAsia="BIZ UD明朝 Medium" w:hAnsi="BIZ UD明朝 Medium" w:hint="eastAsia"/>
          <w:sz w:val="24"/>
          <w:u w:val="single"/>
          <w:lang w:eastAsia="zh-CN"/>
        </w:rPr>
        <w:t xml:space="preserve">　　　　　</w:t>
      </w:r>
      <w:r w:rsidRPr="0051102D">
        <w:rPr>
          <w:rFonts w:ascii="BIZ UD明朝 Medium" w:eastAsia="BIZ UD明朝 Medium" w:hAnsi="BIZ UD明朝 Medium" w:hint="eastAsia"/>
          <w:sz w:val="24"/>
          <w:u w:val="single"/>
          <w:lang w:eastAsia="zh-CN"/>
        </w:rPr>
        <w:t xml:space="preserve">　　</w:t>
      </w:r>
      <w:r w:rsidRPr="0051102D">
        <w:rPr>
          <w:rFonts w:ascii="BIZ UD明朝 Medium" w:eastAsia="BIZ UD明朝 Medium" w:hAnsi="BIZ UD明朝 Medium" w:hint="eastAsia"/>
          <w:sz w:val="24"/>
        </w:rPr>
        <w:t>は、202</w:t>
      </w:r>
      <w:r w:rsidR="00A56FB2">
        <w:rPr>
          <w:rFonts w:ascii="BIZ UD明朝 Medium" w:eastAsia="BIZ UD明朝 Medium" w:hAnsi="BIZ UD明朝 Medium" w:hint="eastAsia"/>
          <w:sz w:val="24"/>
        </w:rPr>
        <w:t>6</w:t>
      </w:r>
      <w:r w:rsidRPr="0051102D">
        <w:rPr>
          <w:rFonts w:ascii="BIZ UD明朝 Medium" w:eastAsia="BIZ UD明朝 Medium" w:hAnsi="BIZ UD明朝 Medium" w:hint="eastAsia"/>
          <w:sz w:val="24"/>
        </w:rPr>
        <w:t>年9月に開催される標記学術集会への寄付を申し込</w:t>
      </w:r>
      <w:r w:rsidR="00A14DA6">
        <w:rPr>
          <w:rFonts w:ascii="BIZ UD明朝 Medium" w:eastAsia="BIZ UD明朝 Medium" w:hAnsi="BIZ UD明朝 Medium" w:hint="eastAsia"/>
          <w:sz w:val="24"/>
        </w:rPr>
        <w:t>みます</w:t>
      </w:r>
    </w:p>
    <w:p w14:paraId="04C267ED" w14:textId="77777777" w:rsidR="00D973D8" w:rsidRPr="0051102D" w:rsidRDefault="00D973D8" w:rsidP="00D973D8">
      <w:pPr>
        <w:rPr>
          <w:rFonts w:ascii="BIZ UD明朝 Medium" w:eastAsia="BIZ UD明朝 Medium" w:hAnsi="BIZ UD明朝 Medium"/>
          <w:sz w:val="24"/>
        </w:rPr>
      </w:pPr>
    </w:p>
    <w:tbl>
      <w:tblPr>
        <w:tblW w:w="7683" w:type="dxa"/>
        <w:tblInd w:w="6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0"/>
        <w:gridCol w:w="1701"/>
        <w:gridCol w:w="3402"/>
      </w:tblGrid>
      <w:tr w:rsidR="00D973D8" w:rsidRPr="0051102D" w14:paraId="0D050E3A" w14:textId="77777777" w:rsidTr="00984913">
        <w:trPr>
          <w:trHeight w:val="628"/>
        </w:trPr>
        <w:tc>
          <w:tcPr>
            <w:tcW w:w="2580" w:type="dxa"/>
            <w:vAlign w:val="center"/>
          </w:tcPr>
          <w:p w14:paraId="31199BD5" w14:textId="77777777" w:rsidR="00D973D8" w:rsidRPr="0051102D" w:rsidRDefault="00D973D8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 xml:space="preserve">　寄付　　　　口</w:t>
            </w:r>
          </w:p>
        </w:tc>
        <w:tc>
          <w:tcPr>
            <w:tcW w:w="1701" w:type="dxa"/>
            <w:vAlign w:val="center"/>
          </w:tcPr>
          <w:p w14:paraId="3E7BFEB7" w14:textId="77777777" w:rsidR="00D973D8" w:rsidRPr="0051102D" w:rsidRDefault="00D973D8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寄付金額</w:t>
            </w:r>
          </w:p>
        </w:tc>
        <w:tc>
          <w:tcPr>
            <w:tcW w:w="3402" w:type="dxa"/>
            <w:vAlign w:val="center"/>
          </w:tcPr>
          <w:p w14:paraId="35E77F22" w14:textId="77777777" w:rsidR="00D973D8" w:rsidRPr="0051102D" w:rsidRDefault="00D973D8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 xml:space="preserve">　金　　　　　　　　　円也</w:t>
            </w:r>
          </w:p>
        </w:tc>
      </w:tr>
    </w:tbl>
    <w:p w14:paraId="0471E585" w14:textId="333C0207" w:rsidR="00D973D8" w:rsidRDefault="00D973D8" w:rsidP="00202122">
      <w:pPr>
        <w:ind w:leftChars="337" w:left="708"/>
        <w:rPr>
          <w:rFonts w:ascii="BIZ UD明朝 Medium" w:eastAsia="BIZ UD明朝 Medium" w:hAnsi="BIZ UD明朝 Medium"/>
        </w:rPr>
      </w:pPr>
      <w:r w:rsidRPr="0051102D">
        <w:rPr>
          <w:rFonts w:ascii="BIZ UD明朝 Medium" w:eastAsia="BIZ UD明朝 Medium" w:hAnsi="BIZ UD明朝 Medium" w:hint="eastAsia"/>
        </w:rPr>
        <w:t>＜一口あたり</w:t>
      </w:r>
      <w:r w:rsidR="001C6333">
        <w:rPr>
          <w:rFonts w:ascii="BIZ UD明朝 Medium" w:eastAsia="BIZ UD明朝 Medium" w:hAnsi="BIZ UD明朝 Medium" w:hint="eastAsia"/>
        </w:rPr>
        <w:t>１</w:t>
      </w:r>
      <w:r w:rsidRPr="0051102D">
        <w:rPr>
          <w:rFonts w:ascii="BIZ UD明朝 Medium" w:eastAsia="BIZ UD明朝 Medium" w:hAnsi="BIZ UD明朝 Medium" w:hint="eastAsia"/>
        </w:rPr>
        <w:t>万円＞</w:t>
      </w:r>
    </w:p>
    <w:p w14:paraId="26179173" w14:textId="77777777" w:rsidR="00202122" w:rsidRPr="0051102D" w:rsidRDefault="00202122" w:rsidP="00202122">
      <w:pPr>
        <w:ind w:leftChars="337" w:left="708"/>
        <w:rPr>
          <w:rFonts w:ascii="BIZ UD明朝 Medium" w:eastAsia="BIZ UD明朝 Medium" w:hAnsi="BIZ UD明朝 Medium"/>
        </w:rPr>
      </w:pPr>
    </w:p>
    <w:tbl>
      <w:tblPr>
        <w:tblpPr w:leftFromText="142" w:rightFromText="142" w:vertAnchor="text" w:horzAnchor="margin" w:tblpY="-44"/>
        <w:tblW w:w="5000" w:type="pct"/>
        <w:tblLook w:val="01E0" w:firstRow="1" w:lastRow="1" w:firstColumn="1" w:lastColumn="1" w:noHBand="0" w:noVBand="0"/>
      </w:tblPr>
      <w:tblGrid>
        <w:gridCol w:w="1252"/>
        <w:gridCol w:w="7818"/>
      </w:tblGrid>
      <w:tr w:rsidR="00984913" w:rsidRPr="0051102D" w14:paraId="004577CF" w14:textId="77777777" w:rsidTr="00202122">
        <w:trPr>
          <w:trHeight w:val="524"/>
        </w:trPr>
        <w:tc>
          <w:tcPr>
            <w:tcW w:w="690" w:type="pct"/>
            <w:vAlign w:val="center"/>
          </w:tcPr>
          <w:p w14:paraId="6D904A54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kern w:val="0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送金日：</w:t>
            </w:r>
          </w:p>
        </w:tc>
        <w:tc>
          <w:tcPr>
            <w:tcW w:w="4310" w:type="pct"/>
            <w:vAlign w:val="center"/>
          </w:tcPr>
          <w:p w14:paraId="538068E8" w14:textId="2B3D4238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 xml:space="preserve">　</w:t>
            </w:r>
            <w:r w:rsidR="007D15D7">
              <w:rPr>
                <w:rFonts w:ascii="BIZ UD明朝 Medium" w:eastAsia="BIZ UD明朝 Medium" w:hAnsi="BIZ UD明朝 Medium" w:hint="eastAsia"/>
              </w:rPr>
              <w:t>２０２</w:t>
            </w:r>
            <w:r w:rsidR="00CB7FD1">
              <w:rPr>
                <w:rFonts w:ascii="BIZ UD明朝 Medium" w:eastAsia="BIZ UD明朝 Medium" w:hAnsi="BIZ UD明朝 Medium" w:hint="eastAsia"/>
              </w:rPr>
              <w:t>６</w:t>
            </w:r>
            <w:r w:rsidRPr="0051102D">
              <w:rPr>
                <w:rFonts w:ascii="BIZ UD明朝 Medium" w:eastAsia="BIZ UD明朝 Medium" w:hAnsi="BIZ UD明朝 Medium" w:hint="eastAsia"/>
              </w:rPr>
              <w:t xml:space="preserve">年 </w:t>
            </w:r>
            <w:r w:rsidR="007D15D7">
              <w:rPr>
                <w:rFonts w:ascii="BIZ UD明朝 Medium" w:eastAsia="BIZ UD明朝 Medium" w:hAnsi="BIZ UD明朝 Medium"/>
              </w:rPr>
              <w:t xml:space="preserve"> </w:t>
            </w:r>
            <w:r w:rsidRPr="0051102D">
              <w:rPr>
                <w:rFonts w:ascii="BIZ UD明朝 Medium" w:eastAsia="BIZ UD明朝 Medium" w:hAnsi="BIZ UD明朝 Medium" w:hint="eastAsia"/>
              </w:rPr>
              <w:t xml:space="preserve">    月      日（　予定　・　済　）</w:t>
            </w:r>
          </w:p>
        </w:tc>
      </w:tr>
      <w:tr w:rsidR="00984913" w:rsidRPr="0051102D" w14:paraId="3937706E" w14:textId="77777777" w:rsidTr="00202122">
        <w:trPr>
          <w:trHeight w:val="524"/>
        </w:trPr>
        <w:tc>
          <w:tcPr>
            <w:tcW w:w="690" w:type="pct"/>
            <w:vAlign w:val="center"/>
          </w:tcPr>
          <w:p w14:paraId="0411E66B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御社名</w:t>
            </w:r>
            <w:r w:rsidRPr="0051102D">
              <w:rPr>
                <w:rFonts w:ascii="BIZ UD明朝 Medium" w:eastAsia="BIZ UD明朝 Medium" w:hAnsi="BIZ UD明朝 Medium" w:hint="eastAsia"/>
              </w:rPr>
              <w:t>：</w:t>
            </w:r>
          </w:p>
        </w:tc>
        <w:tc>
          <w:tcPr>
            <w:tcW w:w="4310" w:type="pct"/>
            <w:vAlign w:val="center"/>
          </w:tcPr>
          <w:p w14:paraId="3DC13C69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984913" w:rsidRPr="0051102D" w14:paraId="3FABFBF2" w14:textId="77777777" w:rsidTr="00202122">
        <w:trPr>
          <w:trHeight w:val="519"/>
        </w:trPr>
        <w:tc>
          <w:tcPr>
            <w:tcW w:w="690" w:type="pct"/>
            <w:vAlign w:val="center"/>
          </w:tcPr>
          <w:p w14:paraId="1EE10F51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代表者：</w:t>
            </w:r>
          </w:p>
        </w:tc>
        <w:tc>
          <w:tcPr>
            <w:tcW w:w="4310" w:type="pct"/>
            <w:vAlign w:val="center"/>
          </w:tcPr>
          <w:p w14:paraId="3B156AB9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984913" w:rsidRPr="0051102D" w14:paraId="734F7CE1" w14:textId="77777777" w:rsidTr="00202122">
        <w:trPr>
          <w:trHeight w:val="519"/>
        </w:trPr>
        <w:tc>
          <w:tcPr>
            <w:tcW w:w="690" w:type="pct"/>
            <w:vAlign w:val="center"/>
          </w:tcPr>
          <w:p w14:paraId="43ED4A5B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所在地</w:t>
            </w:r>
            <w:r w:rsidRPr="0051102D">
              <w:rPr>
                <w:rFonts w:ascii="BIZ UD明朝 Medium" w:eastAsia="BIZ UD明朝 Medium" w:hAnsi="BIZ UD明朝 Medium" w:hint="eastAsia"/>
              </w:rPr>
              <w:t>：</w:t>
            </w:r>
          </w:p>
        </w:tc>
        <w:tc>
          <w:tcPr>
            <w:tcW w:w="4310" w:type="pct"/>
            <w:vAlign w:val="center"/>
          </w:tcPr>
          <w:p w14:paraId="014A5DED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（〒　　　　　　）</w:t>
            </w:r>
          </w:p>
          <w:p w14:paraId="1D0210E9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984913" w:rsidRPr="0051102D" w14:paraId="0546202D" w14:textId="77777777" w:rsidTr="00202122">
        <w:trPr>
          <w:trHeight w:val="722"/>
        </w:trPr>
        <w:tc>
          <w:tcPr>
            <w:tcW w:w="690" w:type="pct"/>
            <w:vAlign w:val="center"/>
          </w:tcPr>
          <w:p w14:paraId="4B76BEF5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snapToGrid w:val="0"/>
                <w:spacing w:val="-2"/>
                <w:kern w:val="0"/>
              </w:rPr>
            </w:pPr>
            <w:r w:rsidRPr="001E3385">
              <w:rPr>
                <w:rFonts w:ascii="BIZ UD明朝 Medium" w:eastAsia="BIZ UD明朝 Medium" w:hAnsi="BIZ UD明朝 Medium" w:hint="eastAsia"/>
                <w:snapToGrid w:val="0"/>
                <w:w w:val="85"/>
                <w:kern w:val="0"/>
                <w:fitText w:val="720" w:id="-1130724352"/>
              </w:rPr>
              <w:t>ご担当</w:t>
            </w:r>
            <w:r w:rsidRPr="001E3385">
              <w:rPr>
                <w:rFonts w:ascii="BIZ UD明朝 Medium" w:eastAsia="BIZ UD明朝 Medium" w:hAnsi="BIZ UD明朝 Medium" w:hint="eastAsia"/>
                <w:snapToGrid w:val="0"/>
                <w:spacing w:val="3"/>
                <w:w w:val="85"/>
                <w:kern w:val="0"/>
                <w:fitText w:val="720" w:id="-1130724352"/>
              </w:rPr>
              <w:t>者</w:t>
            </w:r>
            <w:r w:rsidRPr="0051102D">
              <w:rPr>
                <w:rFonts w:ascii="BIZ UD明朝 Medium" w:eastAsia="BIZ UD明朝 Medium" w:hAnsi="BIZ UD明朝 Medium" w:hint="eastAsia"/>
                <w:snapToGrid w:val="0"/>
                <w:spacing w:val="-2"/>
                <w:kern w:val="0"/>
              </w:rPr>
              <w:t>：</w:t>
            </w:r>
          </w:p>
        </w:tc>
        <w:tc>
          <w:tcPr>
            <w:tcW w:w="4310" w:type="pct"/>
            <w:vAlign w:val="center"/>
          </w:tcPr>
          <w:p w14:paraId="25889EF0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984913" w:rsidRPr="0051102D" w14:paraId="0C6338E6" w14:textId="77777777" w:rsidTr="00202122">
        <w:trPr>
          <w:trHeight w:val="528"/>
        </w:trPr>
        <w:tc>
          <w:tcPr>
            <w:tcW w:w="690" w:type="pct"/>
            <w:vAlign w:val="center"/>
          </w:tcPr>
          <w:p w14:paraId="6E4D20A8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1FEAC3B8" w14:textId="2F40CDD0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TEL</w:t>
            </w:r>
            <w:r w:rsidRPr="0051102D">
              <w:rPr>
                <w:rFonts w:ascii="BIZ UD明朝 Medium" w:eastAsia="BIZ UD明朝 Medium" w:hAnsi="BIZ UD明朝 Medium" w:hint="eastAsia"/>
              </w:rPr>
              <w:t xml:space="preserve">：　</w:t>
            </w: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</w:t>
            </w:r>
          </w:p>
        </w:tc>
      </w:tr>
      <w:tr w:rsidR="00984913" w:rsidRPr="0051102D" w14:paraId="434E28D2" w14:textId="77777777" w:rsidTr="00202122">
        <w:trPr>
          <w:trHeight w:val="740"/>
        </w:trPr>
        <w:tc>
          <w:tcPr>
            <w:tcW w:w="690" w:type="pct"/>
            <w:vAlign w:val="center"/>
          </w:tcPr>
          <w:p w14:paraId="558A74DE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3BB25405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メールアドレス：</w:t>
            </w: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</w:t>
            </w:r>
          </w:p>
        </w:tc>
      </w:tr>
      <w:tr w:rsidR="00A56FB2" w:rsidRPr="0051102D" w14:paraId="482D4ACA" w14:textId="77777777" w:rsidTr="00202122">
        <w:trPr>
          <w:trHeight w:val="552"/>
        </w:trPr>
        <w:tc>
          <w:tcPr>
            <w:tcW w:w="690" w:type="pct"/>
            <w:vAlign w:val="center"/>
          </w:tcPr>
          <w:p w14:paraId="031133EC" w14:textId="0CF461E8" w:rsidR="00A56FB2" w:rsidRPr="0051102D" w:rsidRDefault="00A56FB2" w:rsidP="00984913">
            <w:pPr>
              <w:rPr>
                <w:rFonts w:ascii="BIZ UD明朝 Medium" w:eastAsia="BIZ UD明朝 Medium" w:hAnsi="BIZ UD明朝 Medium"/>
              </w:rPr>
            </w:pPr>
            <w:r>
              <w:rPr>
                <w:rFonts w:ascii="BIZ UD明朝 Medium" w:eastAsia="BIZ UD明朝 Medium" w:hAnsi="BIZ UD明朝 Medium" w:hint="eastAsia"/>
              </w:rPr>
              <w:t>広告掲載</w:t>
            </w:r>
            <w:r w:rsidR="001D42A4">
              <w:rPr>
                <w:rFonts w:ascii="BIZ UD明朝 Medium" w:eastAsia="BIZ UD明朝 Medium" w:hAnsi="BIZ UD明朝 Medium" w:hint="eastAsia"/>
              </w:rPr>
              <w:t>：</w:t>
            </w:r>
          </w:p>
        </w:tc>
        <w:tc>
          <w:tcPr>
            <w:tcW w:w="4310" w:type="pct"/>
            <w:vAlign w:val="center"/>
          </w:tcPr>
          <w:p w14:paraId="77E31C5A" w14:textId="5E2CBBE7" w:rsidR="001D42A4" w:rsidRPr="001D42A4" w:rsidRDefault="001D42A4" w:rsidP="001D42A4">
            <w:pPr>
              <w:rPr>
                <w:rFonts w:ascii="BIZ UD明朝 Medium" w:eastAsia="BIZ UD明朝 Medium" w:hAnsi="BIZ UD明朝 Medium"/>
              </w:rPr>
            </w:pPr>
            <w:r w:rsidRPr="001D42A4">
              <w:rPr>
                <w:rFonts w:ascii="BIZ UD明朝 Medium" w:eastAsia="BIZ UD明朝 Medium" w:hAnsi="BIZ UD明朝 Medium" w:hint="eastAsia"/>
              </w:rPr>
              <w:t>下記のうち、ご希望の方法に〇をご記入ください。</w:t>
            </w:r>
          </w:p>
          <w:p w14:paraId="6E286E6D" w14:textId="3C462E98" w:rsidR="001D42A4" w:rsidRDefault="001D42A4" w:rsidP="001D42A4">
            <w:pPr>
              <w:rPr>
                <w:rFonts w:ascii="BIZ UD明朝 Medium" w:eastAsia="BIZ UD明朝 Medium" w:hAnsi="BIZ UD明朝 Medium"/>
              </w:rPr>
            </w:pPr>
            <w:r w:rsidRPr="001D42A4">
              <w:rPr>
                <w:rFonts w:ascii="BIZ UD明朝 Medium" w:eastAsia="BIZ UD明朝 Medium" w:hAnsi="BIZ UD明朝 Medium" w:hint="eastAsia"/>
              </w:rPr>
              <w:t>（　　）</w:t>
            </w:r>
            <w:r w:rsidRPr="001D42A4">
              <w:rPr>
                <w:rFonts w:ascii="BIZ UDP明朝 Medium" w:eastAsia="BIZ UDP明朝 Medium" w:hAnsi="BIZ UDP明朝 Medium" w:hint="eastAsia"/>
              </w:rPr>
              <w:t>A</w:t>
            </w:r>
            <w:r w:rsidRPr="001D42A4">
              <w:rPr>
                <w:rFonts w:ascii="BIZ UD明朝 Medium" w:eastAsia="BIZ UD明朝 Medium" w:hAnsi="BIZ UD明朝 Medium" w:hint="eastAsia"/>
              </w:rPr>
              <w:t>：講演集への掲載（</w:t>
            </w:r>
            <w:r w:rsidR="001C6333">
              <w:rPr>
                <w:rFonts w:ascii="BIZ UD明朝 Medium" w:eastAsia="BIZ UD明朝 Medium" w:hAnsi="BIZ UD明朝 Medium" w:hint="eastAsia"/>
              </w:rPr>
              <w:t>一口1／2</w:t>
            </w:r>
            <w:r w:rsidR="001C6333" w:rsidRPr="001D42A4">
              <w:rPr>
                <w:rFonts w:ascii="BIZ UD明朝 Medium" w:eastAsia="BIZ UD明朝 Medium" w:hAnsi="BIZ UD明朝 Medium" w:hint="eastAsia"/>
              </w:rPr>
              <w:t>頁</w:t>
            </w:r>
            <w:r w:rsidR="001C6333">
              <w:rPr>
                <w:rFonts w:ascii="BIZ UD明朝 Medium" w:eastAsia="BIZ UD明朝 Medium" w:hAnsi="BIZ UD明朝 Medium" w:hint="eastAsia"/>
              </w:rPr>
              <w:t>、二口１頁</w:t>
            </w:r>
            <w:r w:rsidRPr="001D42A4">
              <w:rPr>
                <w:rFonts w:ascii="BIZ UD明朝 Medium" w:eastAsia="BIZ UD明朝 Medium" w:hAnsi="BIZ UD明朝 Medium" w:hint="eastAsia"/>
              </w:rPr>
              <w:t>）</w:t>
            </w:r>
          </w:p>
          <w:p w14:paraId="34230EC9" w14:textId="532736C7" w:rsidR="001D42A4" w:rsidRPr="001D42A4" w:rsidRDefault="001D42A4" w:rsidP="001D42A4">
            <w:pPr>
              <w:ind w:firstLineChars="400" w:firstLine="840"/>
              <w:rPr>
                <w:rFonts w:ascii="BIZ UD明朝 Medium" w:eastAsia="BIZ UD明朝 Medium" w:hAnsi="BIZ UD明朝 Medium"/>
                <w:lang w:eastAsia="zh-CN"/>
              </w:rPr>
            </w:pPr>
            <w:r>
              <w:rPr>
                <w:rFonts w:ascii="BIZ UD明朝 Medium" w:eastAsia="BIZ UD明朝 Medium" w:hAnsi="BIZ UD明朝 Medium" w:hint="eastAsia"/>
                <w:szCs w:val="21"/>
              </w:rPr>
              <w:t>講演集：</w:t>
            </w:r>
            <w:r w:rsidRPr="00202122">
              <w:rPr>
                <w:rFonts w:ascii="BIZ UD明朝 Medium" w:eastAsia="BIZ UD明朝 Medium" w:hAnsi="BIZ UD明朝 Medium" w:hint="eastAsia"/>
                <w:szCs w:val="21"/>
              </w:rPr>
              <w:t>A</w:t>
            </w:r>
            <w:r w:rsidRPr="00202122">
              <w:rPr>
                <w:rFonts w:ascii="BIZ UD明朝 Medium" w:eastAsia="BIZ UD明朝 Medium" w:hAnsi="BIZ UD明朝 Medium"/>
                <w:szCs w:val="21"/>
              </w:rPr>
              <w:t>4</w:t>
            </w:r>
            <w:r w:rsidRPr="00202122">
              <w:rPr>
                <w:rFonts w:ascii="BIZ UD明朝 Medium" w:eastAsia="BIZ UD明朝 Medium" w:hAnsi="BIZ UD明朝 Medium" w:hint="eastAsia"/>
                <w:szCs w:val="21"/>
              </w:rPr>
              <w:t xml:space="preserve">版（天地 297mm×左右 210mm） </w:t>
            </w:r>
            <w:r w:rsidRPr="001D42A4">
              <w:rPr>
                <w:rFonts w:ascii="BIZ UD明朝 Medium" w:eastAsia="BIZ UD明朝 Medium" w:hAnsi="BIZ UD明朝 Medium" w:hint="eastAsia"/>
                <w:szCs w:val="21"/>
              </w:rPr>
              <w:t>白黒</w:t>
            </w:r>
          </w:p>
          <w:p w14:paraId="15030A3F" w14:textId="77777777" w:rsidR="001D42A4" w:rsidRDefault="001D42A4" w:rsidP="001D42A4">
            <w:pPr>
              <w:rPr>
                <w:rFonts w:ascii="BIZ UD明朝 Medium" w:eastAsia="BIZ UD明朝 Medium" w:hAnsi="BIZ UD明朝 Medium"/>
              </w:rPr>
            </w:pPr>
            <w:r w:rsidRPr="001D42A4">
              <w:rPr>
                <w:rFonts w:ascii="BIZ UD明朝 Medium" w:eastAsia="BIZ UD明朝 Medium" w:hAnsi="BIZ UD明朝 Medium" w:hint="eastAsia"/>
              </w:rPr>
              <w:t>（　　）</w:t>
            </w:r>
            <w:r w:rsidRPr="001D42A4">
              <w:rPr>
                <w:rFonts w:ascii="BIZ UDP明朝 Medium" w:eastAsia="BIZ UDP明朝 Medium" w:hAnsi="BIZ UDP明朝 Medium" w:hint="eastAsia"/>
              </w:rPr>
              <w:t>B</w:t>
            </w:r>
            <w:r w:rsidRPr="001D42A4">
              <w:rPr>
                <w:rFonts w:ascii="BIZ UD明朝 Medium" w:eastAsia="BIZ UD明朝 Medium" w:hAnsi="BIZ UD明朝 Medium" w:hint="eastAsia"/>
              </w:rPr>
              <w:t>：ホームページバナー（縦：67pix　横：250pix）</w:t>
            </w:r>
          </w:p>
          <w:p w14:paraId="66FC868D" w14:textId="5F943006" w:rsidR="001D42A4" w:rsidRPr="001D42A4" w:rsidRDefault="001D42A4" w:rsidP="001D42A4">
            <w:pPr>
              <w:ind w:firstLineChars="400" w:firstLine="840"/>
              <w:rPr>
                <w:rFonts w:ascii="BIZ UD明朝 Medium" w:eastAsia="BIZ UD明朝 Medium" w:hAnsi="BIZ UD明朝 Medium"/>
              </w:rPr>
            </w:pPr>
            <w:r>
              <w:rPr>
                <w:rFonts w:ascii="BIZ UD明朝 Medium" w:eastAsia="BIZ UD明朝 Medium" w:hAnsi="BIZ UD明朝 Medium" w:hint="eastAsia"/>
                <w:szCs w:val="21"/>
              </w:rPr>
              <w:t>お振込み確認後、掲載準備を行います。2026年</w:t>
            </w:r>
            <w:r w:rsidRPr="001D42A4">
              <w:rPr>
                <w:rFonts w:ascii="BIZ UD明朝 Medium" w:eastAsia="BIZ UD明朝 Medium" w:hAnsi="BIZ UD明朝 Medium" w:hint="eastAsia"/>
                <w:szCs w:val="21"/>
              </w:rPr>
              <w:t>12月末日</w:t>
            </w:r>
            <w:r>
              <w:rPr>
                <w:rFonts w:ascii="BIZ UD明朝 Medium" w:eastAsia="BIZ UD明朝 Medium" w:hAnsi="BIZ UD明朝 Medium" w:hint="eastAsia"/>
                <w:szCs w:val="21"/>
              </w:rPr>
              <w:t>まで掲載予定。</w:t>
            </w:r>
          </w:p>
          <w:p w14:paraId="4601A53F" w14:textId="63E78F60" w:rsidR="001D42A4" w:rsidRPr="0051102D" w:rsidRDefault="001D42A4" w:rsidP="001D42A4">
            <w:pPr>
              <w:rPr>
                <w:rFonts w:ascii="BIZ UD明朝 Medium" w:eastAsia="BIZ UD明朝 Medium" w:hAnsi="BIZ UD明朝 Medium"/>
              </w:rPr>
            </w:pPr>
            <w:r>
              <w:rPr>
                <w:rFonts w:ascii="BIZ UD明朝 Medium" w:eastAsia="BIZ UD明朝 Medium" w:hAnsi="BIZ UD明朝 Medium" w:hint="eastAsia"/>
              </w:rPr>
              <w:t>（　　）不要</w:t>
            </w:r>
          </w:p>
        </w:tc>
      </w:tr>
      <w:tr w:rsidR="00984913" w:rsidRPr="0051102D" w14:paraId="6AC1BE17" w14:textId="77777777" w:rsidTr="00202122">
        <w:trPr>
          <w:trHeight w:val="552"/>
        </w:trPr>
        <w:tc>
          <w:tcPr>
            <w:tcW w:w="690" w:type="pct"/>
            <w:vAlign w:val="center"/>
          </w:tcPr>
          <w:p w14:paraId="2880D46F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領収書：</w:t>
            </w:r>
          </w:p>
        </w:tc>
        <w:tc>
          <w:tcPr>
            <w:tcW w:w="4310" w:type="pct"/>
            <w:vAlign w:val="center"/>
          </w:tcPr>
          <w:p w14:paraId="71627F7C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</w:rPr>
              <w:t>要　・　不要</w:t>
            </w:r>
          </w:p>
        </w:tc>
      </w:tr>
      <w:tr w:rsidR="00984913" w:rsidRPr="0051102D" w14:paraId="102EAE8F" w14:textId="77777777" w:rsidTr="00202122">
        <w:trPr>
          <w:trHeight w:val="698"/>
        </w:trPr>
        <w:tc>
          <w:tcPr>
            <w:tcW w:w="690" w:type="pct"/>
            <w:vAlign w:val="center"/>
          </w:tcPr>
          <w:p w14:paraId="25A676E9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7E2C9A76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 xml:space="preserve">お宛名　</w:t>
            </w:r>
            <w:r w:rsidRPr="0051102D">
              <w:rPr>
                <w:rFonts w:ascii="BIZ UD明朝 Medium" w:eastAsia="BIZ UD明朝 Medium" w:hAnsi="BIZ UD明朝 Medium" w:hint="eastAsia"/>
              </w:rPr>
              <w:t>：</w:t>
            </w: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</w:t>
            </w:r>
          </w:p>
        </w:tc>
      </w:tr>
      <w:tr w:rsidR="00984913" w:rsidRPr="0051102D" w14:paraId="6EB13F56" w14:textId="77777777" w:rsidTr="00202122">
        <w:trPr>
          <w:trHeight w:val="540"/>
        </w:trPr>
        <w:tc>
          <w:tcPr>
            <w:tcW w:w="690" w:type="pct"/>
            <w:vAlign w:val="center"/>
          </w:tcPr>
          <w:p w14:paraId="69EB6A01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074EA233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</w:rPr>
              <w:t>但し書き</w:t>
            </w:r>
            <w:r w:rsidRPr="0051102D">
              <w:rPr>
                <w:rFonts w:ascii="BIZ UD明朝 Medium" w:eastAsia="BIZ UD明朝 Medium" w:hAnsi="BIZ UD明朝 Medium" w:hint="eastAsia"/>
              </w:rPr>
              <w:t>：</w:t>
            </w: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</w:t>
            </w:r>
          </w:p>
        </w:tc>
      </w:tr>
      <w:tr w:rsidR="00984913" w:rsidRPr="0051102D" w14:paraId="0CE8815B" w14:textId="77777777" w:rsidTr="00202122">
        <w:tc>
          <w:tcPr>
            <w:tcW w:w="690" w:type="pct"/>
            <w:vAlign w:val="center"/>
          </w:tcPr>
          <w:p w14:paraId="20D7CB04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</w:rPr>
            </w:pPr>
          </w:p>
        </w:tc>
        <w:tc>
          <w:tcPr>
            <w:tcW w:w="4310" w:type="pct"/>
            <w:vAlign w:val="center"/>
          </w:tcPr>
          <w:p w14:paraId="11942D33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  <w:r w:rsidRPr="0051102D">
              <w:rPr>
                <w:rFonts w:ascii="BIZ UD明朝 Medium" w:eastAsia="BIZ UD明朝 Medium" w:hAnsi="BIZ UD明朝 Medium" w:hint="eastAsia"/>
                <w:sz w:val="20"/>
                <w:szCs w:val="20"/>
              </w:rPr>
              <w:t>（送付先が上記所在地と異なるときは下記にご記入ください）</w:t>
            </w:r>
          </w:p>
          <w:p w14:paraId="7C96C1B5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</w:p>
          <w:p w14:paraId="3E924832" w14:textId="77777777" w:rsidR="00984913" w:rsidRPr="0051102D" w:rsidRDefault="00984913" w:rsidP="00984913">
            <w:pPr>
              <w:rPr>
                <w:rFonts w:ascii="BIZ UD明朝 Medium" w:eastAsia="BIZ UD明朝 Medium" w:hAnsi="BIZ UD明朝 Medium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u w:val="single"/>
              </w:rPr>
              <w:t xml:space="preserve">　　　　　　　　　　　　　　　　　　　　　　　　　　　　</w:t>
            </w:r>
          </w:p>
        </w:tc>
      </w:tr>
    </w:tbl>
    <w:p w14:paraId="6D9732B2" w14:textId="76BAFC98" w:rsidR="00C6660C" w:rsidRPr="00FA5AE8" w:rsidRDefault="00C6660C" w:rsidP="001E3385">
      <w:pPr>
        <w:jc w:val="left"/>
        <w:rPr>
          <w:rFonts w:ascii="BIZ UD明朝 Medium" w:eastAsia="BIZ UD明朝 Medium" w:hAnsi="BIZ UD明朝 Medium"/>
          <w:sz w:val="24"/>
        </w:rPr>
      </w:pPr>
    </w:p>
    <w:sectPr w:rsidR="00C6660C" w:rsidRPr="00FA5AE8" w:rsidSect="00936BF0">
      <w:headerReference w:type="default" r:id="rId11"/>
      <w:footerReference w:type="even" r:id="rId12"/>
      <w:footerReference w:type="default" r:id="rId13"/>
      <w:pgSz w:w="11906" w:h="16838" w:code="9"/>
      <w:pgMar w:top="1418" w:right="1418" w:bottom="1134" w:left="1418" w:header="851" w:footer="574" w:gutter="0"/>
      <w:pgNumType w:start="0"/>
      <w:cols w:space="425"/>
      <w:titlePg/>
      <w:docGrid w:type="lines" w:linePitch="3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DC2FF" w14:textId="77777777" w:rsidR="00A11994" w:rsidRDefault="00A11994" w:rsidP="00CB701E">
      <w:r>
        <w:separator/>
      </w:r>
    </w:p>
  </w:endnote>
  <w:endnote w:type="continuationSeparator" w:id="0">
    <w:p w14:paraId="5A5693FD" w14:textId="77777777" w:rsidR="00A11994" w:rsidRDefault="00A11994" w:rsidP="00CB7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IZ UDP明朝 Medium">
    <w:panose1 w:val="02020500000000000000"/>
    <w:charset w:val="80"/>
    <w:family w:val="roman"/>
    <w:pitch w:val="variable"/>
    <w:sig w:usb0="E00002F7" w:usb1="2AC7EDF8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A1114" w14:textId="77777777" w:rsidR="004472A6" w:rsidRDefault="004472A6" w:rsidP="00EC32E9">
    <w:pPr>
      <w:pStyle w:val="aa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0729136A" w14:textId="77777777" w:rsidR="004472A6" w:rsidRDefault="004472A6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E1A55" w14:textId="314B5B79" w:rsidR="004472A6" w:rsidRDefault="004472A6" w:rsidP="00EC32E9">
    <w:pPr>
      <w:pStyle w:val="aa"/>
      <w:framePr w:wrap="around" w:vAnchor="text" w:hAnchor="margin" w:xAlign="center" w:y="1"/>
      <w:rPr>
        <w:rStyle w:val="af"/>
      </w:rPr>
    </w:pPr>
  </w:p>
  <w:p w14:paraId="2428E6B6" w14:textId="45521437" w:rsidR="004472A6" w:rsidRDefault="004472A6" w:rsidP="0098491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57172" w14:textId="77777777" w:rsidR="00A11994" w:rsidRDefault="00A11994" w:rsidP="00CB701E">
      <w:r>
        <w:separator/>
      </w:r>
    </w:p>
  </w:footnote>
  <w:footnote w:type="continuationSeparator" w:id="0">
    <w:p w14:paraId="7BC5A862" w14:textId="77777777" w:rsidR="00A11994" w:rsidRDefault="00A11994" w:rsidP="00CB7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F6643" w14:textId="4BE764B1" w:rsidR="004472A6" w:rsidRPr="0023761B" w:rsidRDefault="004472A6" w:rsidP="0023761B">
    <w:pPr>
      <w:pStyle w:val="a8"/>
      <w:jc w:val="right"/>
      <w:rPr>
        <w:lang w:val="en-US"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14019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5426"/>
    <w:multiLevelType w:val="hybridMultilevel"/>
    <w:tmpl w:val="7C0C47F2"/>
    <w:lvl w:ilvl="0" w:tplc="4DC2690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8ED1886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6864C2"/>
    <w:multiLevelType w:val="hybridMultilevel"/>
    <w:tmpl w:val="7E70F3BE"/>
    <w:lvl w:ilvl="0" w:tplc="FAF8B608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F584F2C"/>
    <w:multiLevelType w:val="hybridMultilevel"/>
    <w:tmpl w:val="2356DE88"/>
    <w:lvl w:ilvl="0" w:tplc="7DBE570E">
      <w:start w:val="1"/>
      <w:numFmt w:val="decimalFullWidth"/>
      <w:lvlText w:val="%1．"/>
      <w:lvlJc w:val="left"/>
      <w:pPr>
        <w:tabs>
          <w:tab w:val="num" w:pos="1050"/>
        </w:tabs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5" w15:restartNumberingAfterBreak="0">
    <w:nsid w:val="12242AF7"/>
    <w:multiLevelType w:val="hybridMultilevel"/>
    <w:tmpl w:val="22E4DDF6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6" w15:restartNumberingAfterBreak="0">
    <w:nsid w:val="13CD496B"/>
    <w:multiLevelType w:val="hybridMultilevel"/>
    <w:tmpl w:val="C4F6A1D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3F95C49"/>
    <w:multiLevelType w:val="hybridMultilevel"/>
    <w:tmpl w:val="4F562EB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142F0B62"/>
    <w:multiLevelType w:val="hybridMultilevel"/>
    <w:tmpl w:val="B9FA1AFA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8827B51"/>
    <w:multiLevelType w:val="hybridMultilevel"/>
    <w:tmpl w:val="46EAE1D8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91C7EFB"/>
    <w:multiLevelType w:val="hybridMultilevel"/>
    <w:tmpl w:val="596294C2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1" w15:restartNumberingAfterBreak="0">
    <w:nsid w:val="1A6C553A"/>
    <w:multiLevelType w:val="hybridMultilevel"/>
    <w:tmpl w:val="B2C4B3A0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20AF0626"/>
    <w:multiLevelType w:val="hybridMultilevel"/>
    <w:tmpl w:val="FA3C8ED0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>
      <w:start w:val="1"/>
      <w:numFmt w:val="aiueoFullWidth"/>
      <w:lvlText w:val="(%2)"/>
      <w:lvlJc w:val="left"/>
      <w:pPr>
        <w:ind w:left="880" w:hanging="440"/>
      </w:pPr>
    </w:lvl>
    <w:lvl w:ilvl="2" w:tplc="04090011">
      <w:start w:val="1"/>
      <w:numFmt w:val="decimalEnclosedCircle"/>
      <w:lvlText w:val="%3"/>
      <w:lvlJc w:val="left"/>
      <w:pPr>
        <w:ind w:left="1320" w:hanging="440"/>
      </w:pPr>
    </w:lvl>
    <w:lvl w:ilvl="3" w:tplc="0409000F">
      <w:start w:val="1"/>
      <w:numFmt w:val="decimal"/>
      <w:lvlText w:val="%4."/>
      <w:lvlJc w:val="left"/>
      <w:pPr>
        <w:ind w:left="1760" w:hanging="440"/>
      </w:pPr>
    </w:lvl>
    <w:lvl w:ilvl="4" w:tplc="04090017">
      <w:start w:val="1"/>
      <w:numFmt w:val="aiueoFullWidth"/>
      <w:lvlText w:val="(%5)"/>
      <w:lvlJc w:val="left"/>
      <w:pPr>
        <w:ind w:left="2200" w:hanging="440"/>
      </w:pPr>
    </w:lvl>
    <w:lvl w:ilvl="5" w:tplc="04090011">
      <w:start w:val="1"/>
      <w:numFmt w:val="decimalEnclosedCircle"/>
      <w:lvlText w:val="%6"/>
      <w:lvlJc w:val="left"/>
      <w:pPr>
        <w:ind w:left="2640" w:hanging="440"/>
      </w:pPr>
    </w:lvl>
    <w:lvl w:ilvl="6" w:tplc="0409000F">
      <w:start w:val="1"/>
      <w:numFmt w:val="decimal"/>
      <w:lvlText w:val="%7."/>
      <w:lvlJc w:val="left"/>
      <w:pPr>
        <w:ind w:left="3080" w:hanging="440"/>
      </w:pPr>
    </w:lvl>
    <w:lvl w:ilvl="7" w:tplc="04090017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255F6C68"/>
    <w:multiLevelType w:val="hybridMultilevel"/>
    <w:tmpl w:val="3D52D9D4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25AF62E1"/>
    <w:multiLevelType w:val="hybridMultilevel"/>
    <w:tmpl w:val="3FBEE8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5" w15:restartNumberingAfterBreak="0">
    <w:nsid w:val="2647252D"/>
    <w:multiLevelType w:val="hybridMultilevel"/>
    <w:tmpl w:val="41BE638C"/>
    <w:lvl w:ilvl="0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16" w15:restartNumberingAfterBreak="0">
    <w:nsid w:val="26DD2301"/>
    <w:multiLevelType w:val="hybridMultilevel"/>
    <w:tmpl w:val="CED2D33E"/>
    <w:lvl w:ilvl="0" w:tplc="E03A9BBA">
      <w:start w:val="1"/>
      <w:numFmt w:val="decimalFullWidth"/>
      <w:lvlText w:val="%1．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7" w15:restartNumberingAfterBreak="0">
    <w:nsid w:val="2AEC587E"/>
    <w:multiLevelType w:val="hybridMultilevel"/>
    <w:tmpl w:val="450A25AC"/>
    <w:lvl w:ilvl="0" w:tplc="B2D2C66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2D1A6F2F"/>
    <w:multiLevelType w:val="hybridMultilevel"/>
    <w:tmpl w:val="3A74F7EA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9" w15:restartNumberingAfterBreak="0">
    <w:nsid w:val="2DCD4F6B"/>
    <w:multiLevelType w:val="hybridMultilevel"/>
    <w:tmpl w:val="183ABD8A"/>
    <w:lvl w:ilvl="0" w:tplc="0CF2FFE8">
      <w:start w:val="1"/>
      <w:numFmt w:val="decimalFullWidth"/>
      <w:lvlText w:val="（%1）"/>
      <w:lvlJc w:val="left"/>
      <w:pPr>
        <w:ind w:left="840" w:hanging="420"/>
      </w:pPr>
      <w:rPr>
        <w:rFonts w:ascii="BIZ UD明朝 Medium" w:eastAsia="BIZ UD明朝 Medium" w:hAnsi="BIZ UD明朝 Medium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4AF61CC4">
      <w:start w:val="1"/>
      <w:numFmt w:val="decimal"/>
      <w:lvlText w:val="%3."/>
      <w:lvlJc w:val="left"/>
      <w:pPr>
        <w:ind w:left="440" w:hanging="440"/>
      </w:pPr>
      <w:rPr>
        <w:color w:val="auto"/>
      </w:r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0" w15:restartNumberingAfterBreak="0">
    <w:nsid w:val="30C77639"/>
    <w:multiLevelType w:val="hybridMultilevel"/>
    <w:tmpl w:val="3FBEE8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31204FED"/>
    <w:multiLevelType w:val="hybridMultilevel"/>
    <w:tmpl w:val="E438E390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371F65BC"/>
    <w:multiLevelType w:val="hybridMultilevel"/>
    <w:tmpl w:val="38708BB4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3CF53475"/>
    <w:multiLevelType w:val="hybridMultilevel"/>
    <w:tmpl w:val="2870B7D4"/>
    <w:lvl w:ilvl="0" w:tplc="438E2014">
      <w:start w:val="1"/>
      <w:numFmt w:val="decimalEnclosedCircle"/>
      <w:lvlText w:val="%1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0786DDD"/>
    <w:multiLevelType w:val="hybridMultilevel"/>
    <w:tmpl w:val="87B8305E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5" w15:restartNumberingAfterBreak="0">
    <w:nsid w:val="42016D8F"/>
    <w:multiLevelType w:val="hybridMultilevel"/>
    <w:tmpl w:val="CDA8651A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50BE5583"/>
    <w:multiLevelType w:val="hybridMultilevel"/>
    <w:tmpl w:val="838AB33E"/>
    <w:lvl w:ilvl="0" w:tplc="01D6EF50">
      <w:numFmt w:val="bullet"/>
      <w:lvlText w:val="・"/>
      <w:lvlJc w:val="left"/>
      <w:pPr>
        <w:ind w:left="4013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449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9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33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75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61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59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701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433" w:hanging="420"/>
      </w:pPr>
      <w:rPr>
        <w:rFonts w:ascii="Wingdings" w:hAnsi="Wingdings" w:hint="default"/>
      </w:rPr>
    </w:lvl>
  </w:abstractNum>
  <w:abstractNum w:abstractNumId="27" w15:restartNumberingAfterBreak="0">
    <w:nsid w:val="51DA546E"/>
    <w:multiLevelType w:val="hybridMultilevel"/>
    <w:tmpl w:val="A9A4762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8" w15:restartNumberingAfterBreak="0">
    <w:nsid w:val="520B4954"/>
    <w:multiLevelType w:val="hybridMultilevel"/>
    <w:tmpl w:val="9BFCAB92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2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9" w15:restartNumberingAfterBreak="0">
    <w:nsid w:val="57395EDA"/>
    <w:multiLevelType w:val="hybridMultilevel"/>
    <w:tmpl w:val="2152A62E"/>
    <w:lvl w:ilvl="0" w:tplc="B2D2C66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0" w15:restartNumberingAfterBreak="0">
    <w:nsid w:val="5917012C"/>
    <w:multiLevelType w:val="hybridMultilevel"/>
    <w:tmpl w:val="FA4CD8A2"/>
    <w:lvl w:ilvl="0" w:tplc="D358759A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D8572F7"/>
    <w:multiLevelType w:val="hybridMultilevel"/>
    <w:tmpl w:val="66EE45C0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2" w15:restartNumberingAfterBreak="0">
    <w:nsid w:val="64AB44DA"/>
    <w:multiLevelType w:val="hybridMultilevel"/>
    <w:tmpl w:val="C1B61D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65C461F2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4" w15:restartNumberingAfterBreak="0">
    <w:nsid w:val="6A004A91"/>
    <w:multiLevelType w:val="hybridMultilevel"/>
    <w:tmpl w:val="7B4ED0FA"/>
    <w:lvl w:ilvl="0" w:tplc="D358759A">
      <w:numFmt w:val="bullet"/>
      <w:lvlText w:val="・"/>
      <w:lvlJc w:val="left"/>
      <w:pPr>
        <w:ind w:left="440" w:hanging="44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5" w15:restartNumberingAfterBreak="0">
    <w:nsid w:val="6A4C28A9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6" w15:restartNumberingAfterBreak="0">
    <w:nsid w:val="6B3C2D00"/>
    <w:multiLevelType w:val="hybridMultilevel"/>
    <w:tmpl w:val="E0CECEE8"/>
    <w:lvl w:ilvl="0" w:tplc="4DC26900">
      <w:numFmt w:val="bullet"/>
      <w:lvlText w:val="・"/>
      <w:lvlJc w:val="left"/>
      <w:pPr>
        <w:ind w:left="440" w:hanging="440"/>
      </w:pPr>
      <w:rPr>
        <w:rFonts w:ascii="ＭＳ 明朝" w:eastAsia="ＭＳ 明朝" w:hAnsi="ＭＳ 明朝" w:cs="Times New Roman" w:hint="eastAsia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7" w15:restartNumberingAfterBreak="0">
    <w:nsid w:val="6F374FBF"/>
    <w:multiLevelType w:val="hybridMultilevel"/>
    <w:tmpl w:val="35685D8A"/>
    <w:lvl w:ilvl="0" w:tplc="834EAE78">
      <w:start w:val="1"/>
      <w:numFmt w:val="bullet"/>
      <w:lvlText w:val=""/>
      <w:lvlJc w:val="left"/>
      <w:pPr>
        <w:ind w:left="36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abstractNum w:abstractNumId="38" w15:restartNumberingAfterBreak="0">
    <w:nsid w:val="707B00E1"/>
    <w:multiLevelType w:val="hybridMultilevel"/>
    <w:tmpl w:val="9D682BFC"/>
    <w:lvl w:ilvl="0" w:tplc="821614FE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9" w15:restartNumberingAfterBreak="0">
    <w:nsid w:val="7602702D"/>
    <w:multiLevelType w:val="hybridMultilevel"/>
    <w:tmpl w:val="DE142042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77FE1846"/>
    <w:multiLevelType w:val="hybridMultilevel"/>
    <w:tmpl w:val="203011C2"/>
    <w:lvl w:ilvl="0" w:tplc="99001D30">
      <w:start w:val="1"/>
      <w:numFmt w:val="decimalFullWidth"/>
      <w:lvlText w:val="（%1）"/>
      <w:lvlJc w:val="left"/>
      <w:pPr>
        <w:ind w:left="865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5" w:hanging="440"/>
      </w:pPr>
    </w:lvl>
    <w:lvl w:ilvl="2" w:tplc="04090011" w:tentative="1">
      <w:start w:val="1"/>
      <w:numFmt w:val="decimalEnclosedCircle"/>
      <w:lvlText w:val="%3"/>
      <w:lvlJc w:val="left"/>
      <w:pPr>
        <w:ind w:left="1465" w:hanging="440"/>
      </w:pPr>
    </w:lvl>
    <w:lvl w:ilvl="3" w:tplc="0409000F" w:tentative="1">
      <w:start w:val="1"/>
      <w:numFmt w:val="decimal"/>
      <w:lvlText w:val="%4."/>
      <w:lvlJc w:val="left"/>
      <w:pPr>
        <w:ind w:left="1905" w:hanging="440"/>
      </w:pPr>
    </w:lvl>
    <w:lvl w:ilvl="4" w:tplc="04090017" w:tentative="1">
      <w:start w:val="1"/>
      <w:numFmt w:val="aiueoFullWidth"/>
      <w:lvlText w:val="(%5)"/>
      <w:lvlJc w:val="left"/>
      <w:pPr>
        <w:ind w:left="2345" w:hanging="440"/>
      </w:pPr>
    </w:lvl>
    <w:lvl w:ilvl="5" w:tplc="04090011" w:tentative="1">
      <w:start w:val="1"/>
      <w:numFmt w:val="decimalEnclosedCircle"/>
      <w:lvlText w:val="%6"/>
      <w:lvlJc w:val="left"/>
      <w:pPr>
        <w:ind w:left="2785" w:hanging="440"/>
      </w:pPr>
    </w:lvl>
    <w:lvl w:ilvl="6" w:tplc="0409000F" w:tentative="1">
      <w:start w:val="1"/>
      <w:numFmt w:val="decimal"/>
      <w:lvlText w:val="%7."/>
      <w:lvlJc w:val="left"/>
      <w:pPr>
        <w:ind w:left="3225" w:hanging="440"/>
      </w:pPr>
    </w:lvl>
    <w:lvl w:ilvl="7" w:tplc="04090017" w:tentative="1">
      <w:start w:val="1"/>
      <w:numFmt w:val="aiueoFullWidth"/>
      <w:lvlText w:val="(%8)"/>
      <w:lvlJc w:val="left"/>
      <w:pPr>
        <w:ind w:left="3665" w:hanging="440"/>
      </w:pPr>
    </w:lvl>
    <w:lvl w:ilvl="8" w:tplc="04090011" w:tentative="1">
      <w:start w:val="1"/>
      <w:numFmt w:val="decimalEnclosedCircle"/>
      <w:lvlText w:val="%9"/>
      <w:lvlJc w:val="left"/>
      <w:pPr>
        <w:ind w:left="4105" w:hanging="440"/>
      </w:pPr>
    </w:lvl>
  </w:abstractNum>
  <w:abstractNum w:abstractNumId="41" w15:restartNumberingAfterBreak="0">
    <w:nsid w:val="7C64679D"/>
    <w:multiLevelType w:val="hybridMultilevel"/>
    <w:tmpl w:val="814255B0"/>
    <w:lvl w:ilvl="0" w:tplc="F5CC3224">
      <w:start w:val="1"/>
      <w:numFmt w:val="decimalEnclosedCircle"/>
      <w:lvlText w:val="%1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FB81452"/>
    <w:multiLevelType w:val="hybridMultilevel"/>
    <w:tmpl w:val="70D891D0"/>
    <w:lvl w:ilvl="0" w:tplc="834EAE78">
      <w:start w:val="1"/>
      <w:numFmt w:val="bullet"/>
      <w:lvlText w:val=""/>
      <w:lvlJc w:val="left"/>
      <w:pPr>
        <w:ind w:left="29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6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300" w:hanging="420"/>
      </w:pPr>
      <w:rPr>
        <w:rFonts w:ascii="Wingdings" w:hAnsi="Wingdings" w:hint="default"/>
      </w:rPr>
    </w:lvl>
  </w:abstractNum>
  <w:num w:numId="1">
    <w:abstractNumId w:val="30"/>
  </w:num>
  <w:num w:numId="2">
    <w:abstractNumId w:val="16"/>
  </w:num>
  <w:num w:numId="3">
    <w:abstractNumId w:val="32"/>
  </w:num>
  <w:num w:numId="4">
    <w:abstractNumId w:val="4"/>
  </w:num>
  <w:num w:numId="5">
    <w:abstractNumId w:val="6"/>
  </w:num>
  <w:num w:numId="6">
    <w:abstractNumId w:val="26"/>
  </w:num>
  <w:num w:numId="7">
    <w:abstractNumId w:val="37"/>
  </w:num>
  <w:num w:numId="8">
    <w:abstractNumId w:val="42"/>
  </w:num>
  <w:num w:numId="9">
    <w:abstractNumId w:val="19"/>
  </w:num>
  <w:num w:numId="10">
    <w:abstractNumId w:val="10"/>
  </w:num>
  <w:num w:numId="11">
    <w:abstractNumId w:val="24"/>
  </w:num>
  <w:num w:numId="12">
    <w:abstractNumId w:val="0"/>
  </w:num>
  <w:num w:numId="13">
    <w:abstractNumId w:val="23"/>
  </w:num>
  <w:num w:numId="14">
    <w:abstractNumId w:val="41"/>
  </w:num>
  <w:num w:numId="15">
    <w:abstractNumId w:val="3"/>
  </w:num>
  <w:num w:numId="16">
    <w:abstractNumId w:val="1"/>
  </w:num>
  <w:num w:numId="17">
    <w:abstractNumId w:val="36"/>
  </w:num>
  <w:num w:numId="18">
    <w:abstractNumId w:val="27"/>
  </w:num>
  <w:num w:numId="19">
    <w:abstractNumId w:val="38"/>
  </w:num>
  <w:num w:numId="20">
    <w:abstractNumId w:val="39"/>
  </w:num>
  <w:num w:numId="21">
    <w:abstractNumId w:val="29"/>
  </w:num>
  <w:num w:numId="22">
    <w:abstractNumId w:val="12"/>
  </w:num>
  <w:num w:numId="23">
    <w:abstractNumId w:val="18"/>
  </w:num>
  <w:num w:numId="24">
    <w:abstractNumId w:val="5"/>
  </w:num>
  <w:num w:numId="25">
    <w:abstractNumId w:val="28"/>
  </w:num>
  <w:num w:numId="26">
    <w:abstractNumId w:val="33"/>
  </w:num>
  <w:num w:numId="27">
    <w:abstractNumId w:val="13"/>
  </w:num>
  <w:num w:numId="28">
    <w:abstractNumId w:val="25"/>
  </w:num>
  <w:num w:numId="29">
    <w:abstractNumId w:val="9"/>
  </w:num>
  <w:num w:numId="30">
    <w:abstractNumId w:val="11"/>
  </w:num>
  <w:num w:numId="31">
    <w:abstractNumId w:val="7"/>
  </w:num>
  <w:num w:numId="32">
    <w:abstractNumId w:val="31"/>
  </w:num>
  <w:num w:numId="33">
    <w:abstractNumId w:val="21"/>
  </w:num>
  <w:num w:numId="34">
    <w:abstractNumId w:val="20"/>
  </w:num>
  <w:num w:numId="35">
    <w:abstractNumId w:val="22"/>
  </w:num>
  <w:num w:numId="36">
    <w:abstractNumId w:val="8"/>
  </w:num>
  <w:num w:numId="37">
    <w:abstractNumId w:val="2"/>
  </w:num>
  <w:num w:numId="38">
    <w:abstractNumId w:val="35"/>
  </w:num>
  <w:num w:numId="39">
    <w:abstractNumId w:val="14"/>
  </w:num>
  <w:num w:numId="40">
    <w:abstractNumId w:val="15"/>
  </w:num>
  <w:num w:numId="41">
    <w:abstractNumId w:val="40"/>
  </w:num>
  <w:num w:numId="42">
    <w:abstractNumId w:val="34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19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TWyMDY2MrIwsjRW0lEKTi0uzszPAykwrAUAagupZCwAAAA="/>
  </w:docVars>
  <w:rsids>
    <w:rsidRoot w:val="00E349A0"/>
    <w:rsid w:val="000004DE"/>
    <w:rsid w:val="000052B8"/>
    <w:rsid w:val="000125AC"/>
    <w:rsid w:val="00014B69"/>
    <w:rsid w:val="000233EF"/>
    <w:rsid w:val="00025EDE"/>
    <w:rsid w:val="000308B1"/>
    <w:rsid w:val="000423D2"/>
    <w:rsid w:val="00043337"/>
    <w:rsid w:val="00045BC5"/>
    <w:rsid w:val="000546FB"/>
    <w:rsid w:val="00070850"/>
    <w:rsid w:val="00072EB9"/>
    <w:rsid w:val="0007458F"/>
    <w:rsid w:val="00075425"/>
    <w:rsid w:val="00075655"/>
    <w:rsid w:val="000813EC"/>
    <w:rsid w:val="00085317"/>
    <w:rsid w:val="000931AF"/>
    <w:rsid w:val="000A2F1C"/>
    <w:rsid w:val="000A5F3D"/>
    <w:rsid w:val="000D6E5F"/>
    <w:rsid w:val="000D7B1F"/>
    <w:rsid w:val="000E326A"/>
    <w:rsid w:val="000E619D"/>
    <w:rsid w:val="000E7258"/>
    <w:rsid w:val="000F3407"/>
    <w:rsid w:val="000F484A"/>
    <w:rsid w:val="000F658E"/>
    <w:rsid w:val="00100240"/>
    <w:rsid w:val="00101458"/>
    <w:rsid w:val="00103747"/>
    <w:rsid w:val="00105145"/>
    <w:rsid w:val="00106864"/>
    <w:rsid w:val="0011014C"/>
    <w:rsid w:val="001160C5"/>
    <w:rsid w:val="00116D45"/>
    <w:rsid w:val="00136E06"/>
    <w:rsid w:val="00137A4E"/>
    <w:rsid w:val="00143F06"/>
    <w:rsid w:val="0017705D"/>
    <w:rsid w:val="001802B8"/>
    <w:rsid w:val="0018038B"/>
    <w:rsid w:val="00186BC2"/>
    <w:rsid w:val="001A7E13"/>
    <w:rsid w:val="001B25F2"/>
    <w:rsid w:val="001B4F32"/>
    <w:rsid w:val="001B7057"/>
    <w:rsid w:val="001C6333"/>
    <w:rsid w:val="001D42A4"/>
    <w:rsid w:val="001D536E"/>
    <w:rsid w:val="001E2BC0"/>
    <w:rsid w:val="001E3385"/>
    <w:rsid w:val="001E3F67"/>
    <w:rsid w:val="001E5493"/>
    <w:rsid w:val="001F2FB3"/>
    <w:rsid w:val="001F3CBE"/>
    <w:rsid w:val="001F6EB9"/>
    <w:rsid w:val="001F73F9"/>
    <w:rsid w:val="00202122"/>
    <w:rsid w:val="002066B7"/>
    <w:rsid w:val="00206EF6"/>
    <w:rsid w:val="0020718A"/>
    <w:rsid w:val="00210542"/>
    <w:rsid w:val="00220A16"/>
    <w:rsid w:val="002310CC"/>
    <w:rsid w:val="0023761B"/>
    <w:rsid w:val="00243793"/>
    <w:rsid w:val="002472A3"/>
    <w:rsid w:val="0025361B"/>
    <w:rsid w:val="002538A3"/>
    <w:rsid w:val="002779A6"/>
    <w:rsid w:val="00286B3E"/>
    <w:rsid w:val="002932F4"/>
    <w:rsid w:val="002B7B55"/>
    <w:rsid w:val="002C0665"/>
    <w:rsid w:val="002C6882"/>
    <w:rsid w:val="002C68F5"/>
    <w:rsid w:val="002D24B8"/>
    <w:rsid w:val="002E236E"/>
    <w:rsid w:val="002E7EAB"/>
    <w:rsid w:val="002F268B"/>
    <w:rsid w:val="002F3A67"/>
    <w:rsid w:val="003015A4"/>
    <w:rsid w:val="00301AFA"/>
    <w:rsid w:val="0031702F"/>
    <w:rsid w:val="003205C7"/>
    <w:rsid w:val="00324916"/>
    <w:rsid w:val="00340E41"/>
    <w:rsid w:val="003646E5"/>
    <w:rsid w:val="00377533"/>
    <w:rsid w:val="00382EB7"/>
    <w:rsid w:val="00390098"/>
    <w:rsid w:val="0039076A"/>
    <w:rsid w:val="00391A60"/>
    <w:rsid w:val="00393458"/>
    <w:rsid w:val="00395ACF"/>
    <w:rsid w:val="003A6DFA"/>
    <w:rsid w:val="003B0B5F"/>
    <w:rsid w:val="003B7FF2"/>
    <w:rsid w:val="003C53A8"/>
    <w:rsid w:val="003C7B5F"/>
    <w:rsid w:val="003D3318"/>
    <w:rsid w:val="003D68EF"/>
    <w:rsid w:val="003E10E7"/>
    <w:rsid w:val="003E2FA4"/>
    <w:rsid w:val="003E6BDD"/>
    <w:rsid w:val="003F1581"/>
    <w:rsid w:val="003F60DB"/>
    <w:rsid w:val="003F6EB5"/>
    <w:rsid w:val="00412FDD"/>
    <w:rsid w:val="00414C95"/>
    <w:rsid w:val="00415C68"/>
    <w:rsid w:val="00427144"/>
    <w:rsid w:val="00437830"/>
    <w:rsid w:val="00444C0F"/>
    <w:rsid w:val="004472A6"/>
    <w:rsid w:val="0045415B"/>
    <w:rsid w:val="0045627B"/>
    <w:rsid w:val="00466CE0"/>
    <w:rsid w:val="004703A9"/>
    <w:rsid w:val="004710E9"/>
    <w:rsid w:val="00471BC1"/>
    <w:rsid w:val="00481047"/>
    <w:rsid w:val="0048C22A"/>
    <w:rsid w:val="00490817"/>
    <w:rsid w:val="00490D8E"/>
    <w:rsid w:val="004A396C"/>
    <w:rsid w:val="004A48E8"/>
    <w:rsid w:val="004A6292"/>
    <w:rsid w:val="004A73E7"/>
    <w:rsid w:val="004C025A"/>
    <w:rsid w:val="004C2682"/>
    <w:rsid w:val="004C3C02"/>
    <w:rsid w:val="004C54FC"/>
    <w:rsid w:val="004D2D47"/>
    <w:rsid w:val="004D569A"/>
    <w:rsid w:val="004D776F"/>
    <w:rsid w:val="004E2308"/>
    <w:rsid w:val="004E2749"/>
    <w:rsid w:val="004E2EE1"/>
    <w:rsid w:val="004E4DCE"/>
    <w:rsid w:val="004E756A"/>
    <w:rsid w:val="004F140D"/>
    <w:rsid w:val="004F3D33"/>
    <w:rsid w:val="004F647F"/>
    <w:rsid w:val="004F79B4"/>
    <w:rsid w:val="005023DB"/>
    <w:rsid w:val="005060FE"/>
    <w:rsid w:val="005079B3"/>
    <w:rsid w:val="0051102D"/>
    <w:rsid w:val="00521697"/>
    <w:rsid w:val="005229DA"/>
    <w:rsid w:val="00522C54"/>
    <w:rsid w:val="0052473C"/>
    <w:rsid w:val="00525423"/>
    <w:rsid w:val="00527FA8"/>
    <w:rsid w:val="00532774"/>
    <w:rsid w:val="00540268"/>
    <w:rsid w:val="005402D1"/>
    <w:rsid w:val="00545D4B"/>
    <w:rsid w:val="005469A5"/>
    <w:rsid w:val="00546A1A"/>
    <w:rsid w:val="00557D7D"/>
    <w:rsid w:val="00560965"/>
    <w:rsid w:val="00562BC8"/>
    <w:rsid w:val="005642AF"/>
    <w:rsid w:val="00570D24"/>
    <w:rsid w:val="005824E9"/>
    <w:rsid w:val="005883F2"/>
    <w:rsid w:val="005A120E"/>
    <w:rsid w:val="005A36D5"/>
    <w:rsid w:val="005B10FB"/>
    <w:rsid w:val="005B4AB7"/>
    <w:rsid w:val="005C432C"/>
    <w:rsid w:val="005D5BB6"/>
    <w:rsid w:val="005E7C95"/>
    <w:rsid w:val="005F346E"/>
    <w:rsid w:val="005F3B32"/>
    <w:rsid w:val="0060070F"/>
    <w:rsid w:val="006016BD"/>
    <w:rsid w:val="006023E8"/>
    <w:rsid w:val="00603268"/>
    <w:rsid w:val="00605687"/>
    <w:rsid w:val="006128D2"/>
    <w:rsid w:val="0061662A"/>
    <w:rsid w:val="0061EA87"/>
    <w:rsid w:val="006420D6"/>
    <w:rsid w:val="00644415"/>
    <w:rsid w:val="00652C02"/>
    <w:rsid w:val="006542EE"/>
    <w:rsid w:val="00655752"/>
    <w:rsid w:val="00666114"/>
    <w:rsid w:val="00667FAF"/>
    <w:rsid w:val="00667FC8"/>
    <w:rsid w:val="00671E12"/>
    <w:rsid w:val="006812EA"/>
    <w:rsid w:val="006846B5"/>
    <w:rsid w:val="006933BA"/>
    <w:rsid w:val="006962C3"/>
    <w:rsid w:val="006A1038"/>
    <w:rsid w:val="006A65ED"/>
    <w:rsid w:val="006B1B43"/>
    <w:rsid w:val="006B2907"/>
    <w:rsid w:val="006B4532"/>
    <w:rsid w:val="006C621D"/>
    <w:rsid w:val="006E4F23"/>
    <w:rsid w:val="00700D25"/>
    <w:rsid w:val="0070692C"/>
    <w:rsid w:val="00710834"/>
    <w:rsid w:val="00712F29"/>
    <w:rsid w:val="00724331"/>
    <w:rsid w:val="00732864"/>
    <w:rsid w:val="00736016"/>
    <w:rsid w:val="00736AFA"/>
    <w:rsid w:val="0073719A"/>
    <w:rsid w:val="007502F6"/>
    <w:rsid w:val="00750D27"/>
    <w:rsid w:val="0075262A"/>
    <w:rsid w:val="007556FC"/>
    <w:rsid w:val="0075609B"/>
    <w:rsid w:val="007601A9"/>
    <w:rsid w:val="0078210D"/>
    <w:rsid w:val="0078240C"/>
    <w:rsid w:val="007955FF"/>
    <w:rsid w:val="00795C38"/>
    <w:rsid w:val="007A0156"/>
    <w:rsid w:val="007B367F"/>
    <w:rsid w:val="007B58F2"/>
    <w:rsid w:val="007C2BC6"/>
    <w:rsid w:val="007D15D7"/>
    <w:rsid w:val="007D2925"/>
    <w:rsid w:val="007D6A81"/>
    <w:rsid w:val="007D7790"/>
    <w:rsid w:val="007F2684"/>
    <w:rsid w:val="007F3CB1"/>
    <w:rsid w:val="00812A15"/>
    <w:rsid w:val="00812BF8"/>
    <w:rsid w:val="00822856"/>
    <w:rsid w:val="00823940"/>
    <w:rsid w:val="00827E41"/>
    <w:rsid w:val="0083148F"/>
    <w:rsid w:val="008407A1"/>
    <w:rsid w:val="00840B5A"/>
    <w:rsid w:val="00846853"/>
    <w:rsid w:val="00850F3C"/>
    <w:rsid w:val="00851CF3"/>
    <w:rsid w:val="00860AAB"/>
    <w:rsid w:val="00866155"/>
    <w:rsid w:val="0086699A"/>
    <w:rsid w:val="00873FCF"/>
    <w:rsid w:val="008819BF"/>
    <w:rsid w:val="00884A0D"/>
    <w:rsid w:val="00885EA3"/>
    <w:rsid w:val="0089119B"/>
    <w:rsid w:val="008A15E2"/>
    <w:rsid w:val="008A2BD5"/>
    <w:rsid w:val="008B00D5"/>
    <w:rsid w:val="008B511D"/>
    <w:rsid w:val="008B5885"/>
    <w:rsid w:val="008C17C6"/>
    <w:rsid w:val="008C3C15"/>
    <w:rsid w:val="008C7EA7"/>
    <w:rsid w:val="008E5A1D"/>
    <w:rsid w:val="008E7385"/>
    <w:rsid w:val="008F03B8"/>
    <w:rsid w:val="008F070C"/>
    <w:rsid w:val="008F0F68"/>
    <w:rsid w:val="009012FE"/>
    <w:rsid w:val="00901DC7"/>
    <w:rsid w:val="00902252"/>
    <w:rsid w:val="00903080"/>
    <w:rsid w:val="0090409E"/>
    <w:rsid w:val="00904B03"/>
    <w:rsid w:val="00904BA8"/>
    <w:rsid w:val="00910EC7"/>
    <w:rsid w:val="00916F63"/>
    <w:rsid w:val="00926B1F"/>
    <w:rsid w:val="0093182C"/>
    <w:rsid w:val="0093215A"/>
    <w:rsid w:val="00932319"/>
    <w:rsid w:val="0093294A"/>
    <w:rsid w:val="00935BD2"/>
    <w:rsid w:val="00936BF0"/>
    <w:rsid w:val="00941CD5"/>
    <w:rsid w:val="00942E78"/>
    <w:rsid w:val="00943A85"/>
    <w:rsid w:val="00957074"/>
    <w:rsid w:val="0096051D"/>
    <w:rsid w:val="0096300B"/>
    <w:rsid w:val="00981CEB"/>
    <w:rsid w:val="009821AE"/>
    <w:rsid w:val="00984913"/>
    <w:rsid w:val="00987F24"/>
    <w:rsid w:val="00993520"/>
    <w:rsid w:val="009A3E69"/>
    <w:rsid w:val="009A4BF2"/>
    <w:rsid w:val="009A6825"/>
    <w:rsid w:val="009C3E68"/>
    <w:rsid w:val="009D05E7"/>
    <w:rsid w:val="009D0D23"/>
    <w:rsid w:val="009D4A28"/>
    <w:rsid w:val="009D6579"/>
    <w:rsid w:val="009E1B88"/>
    <w:rsid w:val="009F003A"/>
    <w:rsid w:val="009F2164"/>
    <w:rsid w:val="00A02DF2"/>
    <w:rsid w:val="00A10AC3"/>
    <w:rsid w:val="00A11994"/>
    <w:rsid w:val="00A14DA6"/>
    <w:rsid w:val="00A156EF"/>
    <w:rsid w:val="00A15D3B"/>
    <w:rsid w:val="00A15DE3"/>
    <w:rsid w:val="00A16CC1"/>
    <w:rsid w:val="00A247BD"/>
    <w:rsid w:val="00A254D3"/>
    <w:rsid w:val="00A27823"/>
    <w:rsid w:val="00A377D8"/>
    <w:rsid w:val="00A529EB"/>
    <w:rsid w:val="00A56FB2"/>
    <w:rsid w:val="00A576A6"/>
    <w:rsid w:val="00A649F4"/>
    <w:rsid w:val="00A656A1"/>
    <w:rsid w:val="00A65DAC"/>
    <w:rsid w:val="00A66D01"/>
    <w:rsid w:val="00A71DC1"/>
    <w:rsid w:val="00A74060"/>
    <w:rsid w:val="00A92398"/>
    <w:rsid w:val="00AA5117"/>
    <w:rsid w:val="00AA6761"/>
    <w:rsid w:val="00AB5F8B"/>
    <w:rsid w:val="00AB74A6"/>
    <w:rsid w:val="00AD3173"/>
    <w:rsid w:val="00AD4410"/>
    <w:rsid w:val="00AE414F"/>
    <w:rsid w:val="00AE657F"/>
    <w:rsid w:val="00AF28D0"/>
    <w:rsid w:val="00AF34A8"/>
    <w:rsid w:val="00AF4E0E"/>
    <w:rsid w:val="00AF57F8"/>
    <w:rsid w:val="00AF6C70"/>
    <w:rsid w:val="00AF6EF2"/>
    <w:rsid w:val="00B013CB"/>
    <w:rsid w:val="00B015DF"/>
    <w:rsid w:val="00B017BA"/>
    <w:rsid w:val="00B01EA9"/>
    <w:rsid w:val="00B040E0"/>
    <w:rsid w:val="00B27D26"/>
    <w:rsid w:val="00B3483D"/>
    <w:rsid w:val="00B44E73"/>
    <w:rsid w:val="00B4649F"/>
    <w:rsid w:val="00B477AC"/>
    <w:rsid w:val="00B52802"/>
    <w:rsid w:val="00B60890"/>
    <w:rsid w:val="00B67F0A"/>
    <w:rsid w:val="00B73547"/>
    <w:rsid w:val="00B853A3"/>
    <w:rsid w:val="00B860A8"/>
    <w:rsid w:val="00B869D2"/>
    <w:rsid w:val="00B86D9A"/>
    <w:rsid w:val="00B93651"/>
    <w:rsid w:val="00B96BD2"/>
    <w:rsid w:val="00BA0823"/>
    <w:rsid w:val="00BA43DC"/>
    <w:rsid w:val="00BA5104"/>
    <w:rsid w:val="00BA72C5"/>
    <w:rsid w:val="00BB0869"/>
    <w:rsid w:val="00BB2BB6"/>
    <w:rsid w:val="00BB539F"/>
    <w:rsid w:val="00BB7712"/>
    <w:rsid w:val="00BB7970"/>
    <w:rsid w:val="00BC6B87"/>
    <w:rsid w:val="00BDAE20"/>
    <w:rsid w:val="00BE173F"/>
    <w:rsid w:val="00BE4D0C"/>
    <w:rsid w:val="00BE79F8"/>
    <w:rsid w:val="00BF458C"/>
    <w:rsid w:val="00C0164E"/>
    <w:rsid w:val="00C020C3"/>
    <w:rsid w:val="00C06785"/>
    <w:rsid w:val="00C177EE"/>
    <w:rsid w:val="00C247D7"/>
    <w:rsid w:val="00C33EBF"/>
    <w:rsid w:val="00C358DB"/>
    <w:rsid w:val="00C36BBA"/>
    <w:rsid w:val="00C379E7"/>
    <w:rsid w:val="00C44DD2"/>
    <w:rsid w:val="00C453B3"/>
    <w:rsid w:val="00C46A89"/>
    <w:rsid w:val="00C54BED"/>
    <w:rsid w:val="00C5505C"/>
    <w:rsid w:val="00C56A4C"/>
    <w:rsid w:val="00C6133C"/>
    <w:rsid w:val="00C6251D"/>
    <w:rsid w:val="00C66126"/>
    <w:rsid w:val="00C6660C"/>
    <w:rsid w:val="00C80380"/>
    <w:rsid w:val="00C84754"/>
    <w:rsid w:val="00C9206A"/>
    <w:rsid w:val="00CA3381"/>
    <w:rsid w:val="00CA3AF4"/>
    <w:rsid w:val="00CA6D07"/>
    <w:rsid w:val="00CB057D"/>
    <w:rsid w:val="00CB701E"/>
    <w:rsid w:val="00CB7FD1"/>
    <w:rsid w:val="00CD5C5E"/>
    <w:rsid w:val="00CD79BA"/>
    <w:rsid w:val="00CE08BB"/>
    <w:rsid w:val="00CE41B1"/>
    <w:rsid w:val="00CF0987"/>
    <w:rsid w:val="00CF21FA"/>
    <w:rsid w:val="00CF7B2C"/>
    <w:rsid w:val="00D01CB4"/>
    <w:rsid w:val="00D02FC1"/>
    <w:rsid w:val="00D0623C"/>
    <w:rsid w:val="00D06F23"/>
    <w:rsid w:val="00D074D5"/>
    <w:rsid w:val="00D11041"/>
    <w:rsid w:val="00D13A08"/>
    <w:rsid w:val="00D14A5A"/>
    <w:rsid w:val="00D27818"/>
    <w:rsid w:val="00D41185"/>
    <w:rsid w:val="00D422CF"/>
    <w:rsid w:val="00D4758E"/>
    <w:rsid w:val="00D47AF0"/>
    <w:rsid w:val="00D678F5"/>
    <w:rsid w:val="00D75427"/>
    <w:rsid w:val="00D82820"/>
    <w:rsid w:val="00D8696C"/>
    <w:rsid w:val="00D8710E"/>
    <w:rsid w:val="00D87A3F"/>
    <w:rsid w:val="00D92645"/>
    <w:rsid w:val="00D96126"/>
    <w:rsid w:val="00D973D8"/>
    <w:rsid w:val="00DA4607"/>
    <w:rsid w:val="00DB46A6"/>
    <w:rsid w:val="00DB4BF9"/>
    <w:rsid w:val="00DD54F8"/>
    <w:rsid w:val="00DE1720"/>
    <w:rsid w:val="00DE4EFA"/>
    <w:rsid w:val="00DE54E2"/>
    <w:rsid w:val="00DE57C1"/>
    <w:rsid w:val="00DE59D0"/>
    <w:rsid w:val="00DE763B"/>
    <w:rsid w:val="00DF3B94"/>
    <w:rsid w:val="00DF67AF"/>
    <w:rsid w:val="00E07C29"/>
    <w:rsid w:val="00E12ABC"/>
    <w:rsid w:val="00E17838"/>
    <w:rsid w:val="00E22BB1"/>
    <w:rsid w:val="00E349A0"/>
    <w:rsid w:val="00E35BDC"/>
    <w:rsid w:val="00E44223"/>
    <w:rsid w:val="00E53A39"/>
    <w:rsid w:val="00E60454"/>
    <w:rsid w:val="00E736D2"/>
    <w:rsid w:val="00E92AF7"/>
    <w:rsid w:val="00EC32E9"/>
    <w:rsid w:val="00EC76A3"/>
    <w:rsid w:val="00ED1D19"/>
    <w:rsid w:val="00ED4B60"/>
    <w:rsid w:val="00F02365"/>
    <w:rsid w:val="00F11F5C"/>
    <w:rsid w:val="00F24AB1"/>
    <w:rsid w:val="00F25086"/>
    <w:rsid w:val="00F317A1"/>
    <w:rsid w:val="00F401B2"/>
    <w:rsid w:val="00F412B9"/>
    <w:rsid w:val="00F42AF7"/>
    <w:rsid w:val="00F4522F"/>
    <w:rsid w:val="00F479E7"/>
    <w:rsid w:val="00F52F28"/>
    <w:rsid w:val="00F56DA4"/>
    <w:rsid w:val="00F6780B"/>
    <w:rsid w:val="00F712C8"/>
    <w:rsid w:val="00F74D30"/>
    <w:rsid w:val="00F76A26"/>
    <w:rsid w:val="00F819D3"/>
    <w:rsid w:val="00F81FED"/>
    <w:rsid w:val="00F82A67"/>
    <w:rsid w:val="00F83AED"/>
    <w:rsid w:val="00F8BD1E"/>
    <w:rsid w:val="00F9510D"/>
    <w:rsid w:val="00FA322D"/>
    <w:rsid w:val="00FA40CD"/>
    <w:rsid w:val="00FA4A1B"/>
    <w:rsid w:val="00FA5AE8"/>
    <w:rsid w:val="00FC2CD2"/>
    <w:rsid w:val="00FC4890"/>
    <w:rsid w:val="00FC4CA3"/>
    <w:rsid w:val="00FD4D8C"/>
    <w:rsid w:val="00FE7A69"/>
    <w:rsid w:val="00FF699C"/>
    <w:rsid w:val="020F8D37"/>
    <w:rsid w:val="02963943"/>
    <w:rsid w:val="02EB78F7"/>
    <w:rsid w:val="03FC373C"/>
    <w:rsid w:val="052E059C"/>
    <w:rsid w:val="0685B3EF"/>
    <w:rsid w:val="07264FD1"/>
    <w:rsid w:val="0853D40F"/>
    <w:rsid w:val="0867B289"/>
    <w:rsid w:val="08789D85"/>
    <w:rsid w:val="08B2C0D6"/>
    <w:rsid w:val="0913678F"/>
    <w:rsid w:val="09721B26"/>
    <w:rsid w:val="09CDE473"/>
    <w:rsid w:val="0A08EDBD"/>
    <w:rsid w:val="0AD87367"/>
    <w:rsid w:val="0B96E189"/>
    <w:rsid w:val="0BF3FF78"/>
    <w:rsid w:val="0C17FB14"/>
    <w:rsid w:val="0C2932BB"/>
    <w:rsid w:val="0C376BD5"/>
    <w:rsid w:val="0C70E4F0"/>
    <w:rsid w:val="0D51E5CF"/>
    <w:rsid w:val="0E64B969"/>
    <w:rsid w:val="0EDC5EE0"/>
    <w:rsid w:val="10373CC1"/>
    <w:rsid w:val="1060B826"/>
    <w:rsid w:val="1066D37A"/>
    <w:rsid w:val="10782F41"/>
    <w:rsid w:val="1099C8E5"/>
    <w:rsid w:val="113BF55E"/>
    <w:rsid w:val="11D347DD"/>
    <w:rsid w:val="12320497"/>
    <w:rsid w:val="12B5E245"/>
    <w:rsid w:val="12C9576B"/>
    <w:rsid w:val="13083045"/>
    <w:rsid w:val="142A4690"/>
    <w:rsid w:val="156EB203"/>
    <w:rsid w:val="15AC8CCF"/>
    <w:rsid w:val="15BE4A99"/>
    <w:rsid w:val="15D6D9EC"/>
    <w:rsid w:val="1653CC61"/>
    <w:rsid w:val="16AFF017"/>
    <w:rsid w:val="16D614FE"/>
    <w:rsid w:val="17734C50"/>
    <w:rsid w:val="17D3BCBA"/>
    <w:rsid w:val="193898EF"/>
    <w:rsid w:val="1968DB00"/>
    <w:rsid w:val="19B561EF"/>
    <w:rsid w:val="19F0F2E7"/>
    <w:rsid w:val="1A63E786"/>
    <w:rsid w:val="1AA48857"/>
    <w:rsid w:val="1B292114"/>
    <w:rsid w:val="1B2AC217"/>
    <w:rsid w:val="1BAC9520"/>
    <w:rsid w:val="1BC03EBD"/>
    <w:rsid w:val="1D0B651D"/>
    <w:rsid w:val="1D1588F4"/>
    <w:rsid w:val="1DB3A2A5"/>
    <w:rsid w:val="1DB674E0"/>
    <w:rsid w:val="1DBC591A"/>
    <w:rsid w:val="1E1C7287"/>
    <w:rsid w:val="1F8C81C2"/>
    <w:rsid w:val="1FCAD405"/>
    <w:rsid w:val="1FCBBE91"/>
    <w:rsid w:val="1FE6459D"/>
    <w:rsid w:val="20337E7F"/>
    <w:rsid w:val="208EC993"/>
    <w:rsid w:val="20BA00AD"/>
    <w:rsid w:val="20CB8C0B"/>
    <w:rsid w:val="20CE5C64"/>
    <w:rsid w:val="20EB4367"/>
    <w:rsid w:val="20FC8DCC"/>
    <w:rsid w:val="215D1C55"/>
    <w:rsid w:val="2213BE35"/>
    <w:rsid w:val="22C94C2A"/>
    <w:rsid w:val="22D78544"/>
    <w:rsid w:val="23A91D25"/>
    <w:rsid w:val="242A780C"/>
    <w:rsid w:val="24B9B6C0"/>
    <w:rsid w:val="2561E0A7"/>
    <w:rsid w:val="26231577"/>
    <w:rsid w:val="265F0A53"/>
    <w:rsid w:val="26E71017"/>
    <w:rsid w:val="2712130D"/>
    <w:rsid w:val="2769E302"/>
    <w:rsid w:val="277AFC20"/>
    <w:rsid w:val="27E94DC8"/>
    <w:rsid w:val="2859D229"/>
    <w:rsid w:val="28998169"/>
    <w:rsid w:val="2989693D"/>
    <w:rsid w:val="29A36C7B"/>
    <w:rsid w:val="2A3551CA"/>
    <w:rsid w:val="2A78FD50"/>
    <w:rsid w:val="2B138551"/>
    <w:rsid w:val="2B8600CE"/>
    <w:rsid w:val="2B97D707"/>
    <w:rsid w:val="2BD3E7FE"/>
    <w:rsid w:val="2BDE500D"/>
    <w:rsid w:val="2C06801D"/>
    <w:rsid w:val="2C5C1133"/>
    <w:rsid w:val="2CE4F93C"/>
    <w:rsid w:val="2D00AB47"/>
    <w:rsid w:val="2D548E9B"/>
    <w:rsid w:val="2DF23BFD"/>
    <w:rsid w:val="2EA92E6A"/>
    <w:rsid w:val="301127E1"/>
    <w:rsid w:val="314893C7"/>
    <w:rsid w:val="316FF7DE"/>
    <w:rsid w:val="33D03995"/>
    <w:rsid w:val="3439EFCE"/>
    <w:rsid w:val="351DE3B4"/>
    <w:rsid w:val="355E3A96"/>
    <w:rsid w:val="356C09F6"/>
    <w:rsid w:val="35AC37AB"/>
    <w:rsid w:val="35F0F057"/>
    <w:rsid w:val="361C04EA"/>
    <w:rsid w:val="3652F916"/>
    <w:rsid w:val="37001834"/>
    <w:rsid w:val="3787F452"/>
    <w:rsid w:val="37D278FF"/>
    <w:rsid w:val="381A0091"/>
    <w:rsid w:val="38A3AAB8"/>
    <w:rsid w:val="38E404B3"/>
    <w:rsid w:val="38F8627C"/>
    <w:rsid w:val="39757966"/>
    <w:rsid w:val="3A37B8F6"/>
    <w:rsid w:val="3A767FC4"/>
    <w:rsid w:val="3AFB2A19"/>
    <w:rsid w:val="3C423D18"/>
    <w:rsid w:val="3C4A5574"/>
    <w:rsid w:val="3C4BE96D"/>
    <w:rsid w:val="3C5AB538"/>
    <w:rsid w:val="3C973FEE"/>
    <w:rsid w:val="3CC23A9A"/>
    <w:rsid w:val="3CD289AD"/>
    <w:rsid w:val="3D2E1285"/>
    <w:rsid w:val="3DDE0D79"/>
    <w:rsid w:val="3EE2C685"/>
    <w:rsid w:val="3FF9814D"/>
    <w:rsid w:val="405B66F3"/>
    <w:rsid w:val="405BCAC4"/>
    <w:rsid w:val="41B39EC0"/>
    <w:rsid w:val="41BBE523"/>
    <w:rsid w:val="421D2E44"/>
    <w:rsid w:val="42202E9F"/>
    <w:rsid w:val="4281271B"/>
    <w:rsid w:val="42B0EBD8"/>
    <w:rsid w:val="42CBAACC"/>
    <w:rsid w:val="438512AB"/>
    <w:rsid w:val="4389DA0A"/>
    <w:rsid w:val="441CF77C"/>
    <w:rsid w:val="446ADA0B"/>
    <w:rsid w:val="459614C6"/>
    <w:rsid w:val="46576B81"/>
    <w:rsid w:val="46ADEC30"/>
    <w:rsid w:val="481F73AA"/>
    <w:rsid w:val="485C7DF2"/>
    <w:rsid w:val="48A893AB"/>
    <w:rsid w:val="4A3BC6BA"/>
    <w:rsid w:val="4A4858A4"/>
    <w:rsid w:val="4B419FB3"/>
    <w:rsid w:val="4BB87749"/>
    <w:rsid w:val="4C3050F6"/>
    <w:rsid w:val="4C69BDA4"/>
    <w:rsid w:val="4C93A592"/>
    <w:rsid w:val="4D9FFF94"/>
    <w:rsid w:val="4DAABB23"/>
    <w:rsid w:val="4E2BFFC2"/>
    <w:rsid w:val="4E47502D"/>
    <w:rsid w:val="4EE13A49"/>
    <w:rsid w:val="4F5FBCDA"/>
    <w:rsid w:val="50533469"/>
    <w:rsid w:val="50665D6F"/>
    <w:rsid w:val="50BEB548"/>
    <w:rsid w:val="513FE358"/>
    <w:rsid w:val="5166A0FA"/>
    <w:rsid w:val="52197002"/>
    <w:rsid w:val="534A59A1"/>
    <w:rsid w:val="53923D42"/>
    <w:rsid w:val="539BF36E"/>
    <w:rsid w:val="540606E2"/>
    <w:rsid w:val="5442D9D9"/>
    <w:rsid w:val="5471842D"/>
    <w:rsid w:val="547EB452"/>
    <w:rsid w:val="5681C105"/>
    <w:rsid w:val="571F79FF"/>
    <w:rsid w:val="5789D8B2"/>
    <w:rsid w:val="57DC4121"/>
    <w:rsid w:val="580BA734"/>
    <w:rsid w:val="5844FBD6"/>
    <w:rsid w:val="585846F7"/>
    <w:rsid w:val="5859BAE3"/>
    <w:rsid w:val="5875AE1F"/>
    <w:rsid w:val="587C88DB"/>
    <w:rsid w:val="58F5ABA1"/>
    <w:rsid w:val="5937F6A2"/>
    <w:rsid w:val="5963E4DA"/>
    <w:rsid w:val="59A77795"/>
    <w:rsid w:val="59F41758"/>
    <w:rsid w:val="5A117E80"/>
    <w:rsid w:val="5A98F300"/>
    <w:rsid w:val="5ACCA8DB"/>
    <w:rsid w:val="5AD5F6DD"/>
    <w:rsid w:val="5C642547"/>
    <w:rsid w:val="5CDCED48"/>
    <w:rsid w:val="5D7DA8F6"/>
    <w:rsid w:val="5E85EB8B"/>
    <w:rsid w:val="5FAEFA6A"/>
    <w:rsid w:val="60FA4C3B"/>
    <w:rsid w:val="610D9159"/>
    <w:rsid w:val="618E994D"/>
    <w:rsid w:val="62D0BB49"/>
    <w:rsid w:val="6309ABB6"/>
    <w:rsid w:val="63AE1472"/>
    <w:rsid w:val="63D1783D"/>
    <w:rsid w:val="6426D988"/>
    <w:rsid w:val="665C22FA"/>
    <w:rsid w:val="66611C77"/>
    <w:rsid w:val="66E0C459"/>
    <w:rsid w:val="6782C95C"/>
    <w:rsid w:val="6828EDCB"/>
    <w:rsid w:val="683EDF09"/>
    <w:rsid w:val="6851EFAE"/>
    <w:rsid w:val="68CF99E8"/>
    <w:rsid w:val="69053D58"/>
    <w:rsid w:val="6914F615"/>
    <w:rsid w:val="692090C4"/>
    <w:rsid w:val="6940DD81"/>
    <w:rsid w:val="694C0FF6"/>
    <w:rsid w:val="6953AA6D"/>
    <w:rsid w:val="6A07095C"/>
    <w:rsid w:val="6A1B2C18"/>
    <w:rsid w:val="6A264ACD"/>
    <w:rsid w:val="6A8AFD5C"/>
    <w:rsid w:val="6ADAC46C"/>
    <w:rsid w:val="6BFE41A0"/>
    <w:rsid w:val="6C024593"/>
    <w:rsid w:val="6C1880ED"/>
    <w:rsid w:val="6C206307"/>
    <w:rsid w:val="6CB7DDBC"/>
    <w:rsid w:val="6CE11B9C"/>
    <w:rsid w:val="6CFB2816"/>
    <w:rsid w:val="6DCB29E1"/>
    <w:rsid w:val="6DCE05B7"/>
    <w:rsid w:val="6E40140A"/>
    <w:rsid w:val="6EA808D5"/>
    <w:rsid w:val="6EDA7A7F"/>
    <w:rsid w:val="6EE9D896"/>
    <w:rsid w:val="6F0494C5"/>
    <w:rsid w:val="6F2E7438"/>
    <w:rsid w:val="6F33A187"/>
    <w:rsid w:val="6F3EDB6C"/>
    <w:rsid w:val="7043D936"/>
    <w:rsid w:val="705642FD"/>
    <w:rsid w:val="706D619E"/>
    <w:rsid w:val="712C0F61"/>
    <w:rsid w:val="7184772F"/>
    <w:rsid w:val="7187F4BA"/>
    <w:rsid w:val="7200EA05"/>
    <w:rsid w:val="72217958"/>
    <w:rsid w:val="725FD02C"/>
    <w:rsid w:val="72BA4528"/>
    <w:rsid w:val="73ADEBA2"/>
    <w:rsid w:val="73BD49B9"/>
    <w:rsid w:val="74687E55"/>
    <w:rsid w:val="746CC38D"/>
    <w:rsid w:val="74F45C1B"/>
    <w:rsid w:val="759A614D"/>
    <w:rsid w:val="7660E5B8"/>
    <w:rsid w:val="77D36BC4"/>
    <w:rsid w:val="78A21604"/>
    <w:rsid w:val="79FC33BC"/>
    <w:rsid w:val="7A0026A7"/>
    <w:rsid w:val="7A03EFD1"/>
    <w:rsid w:val="7A9687A1"/>
    <w:rsid w:val="7AFF07B8"/>
    <w:rsid w:val="7B8E7963"/>
    <w:rsid w:val="7B9B9EA5"/>
    <w:rsid w:val="7C4CF45B"/>
    <w:rsid w:val="7DD27822"/>
    <w:rsid w:val="7E6918E3"/>
    <w:rsid w:val="7EC61A25"/>
    <w:rsid w:val="7EFDC937"/>
    <w:rsid w:val="7F850B92"/>
    <w:rsid w:val="7F85F117"/>
    <w:rsid w:val="7F93F429"/>
    <w:rsid w:val="7F942A31"/>
    <w:rsid w:val="7FB1EF92"/>
    <w:rsid w:val="7FE4613C"/>
    <w:rsid w:val="7FFD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64B4A2C"/>
  <w15:docId w15:val="{7F5EF5E6-17A7-4CEC-A02B-7575494C4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1662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</w:style>
  <w:style w:type="paragraph" w:styleId="a4">
    <w:name w:val="Salutation"/>
    <w:basedOn w:val="a"/>
    <w:next w:val="a"/>
    <w:rPr>
      <w:sz w:val="22"/>
      <w:szCs w:val="22"/>
    </w:rPr>
  </w:style>
  <w:style w:type="paragraph" w:styleId="a5">
    <w:name w:val="Closing"/>
    <w:basedOn w:val="a"/>
    <w:pPr>
      <w:jc w:val="right"/>
    </w:pPr>
    <w:rPr>
      <w:sz w:val="22"/>
      <w:szCs w:val="22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8">
    <w:name w:val="header"/>
    <w:basedOn w:val="a"/>
    <w:link w:val="a9"/>
    <w:rsid w:val="00CB701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ヘッダー (文字)"/>
    <w:link w:val="a8"/>
    <w:rsid w:val="00CB701E"/>
    <w:rPr>
      <w:kern w:val="2"/>
      <w:sz w:val="21"/>
      <w:szCs w:val="24"/>
    </w:rPr>
  </w:style>
  <w:style w:type="paragraph" w:styleId="aa">
    <w:name w:val="footer"/>
    <w:basedOn w:val="a"/>
    <w:link w:val="ab"/>
    <w:rsid w:val="00CB701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フッター (文字)"/>
    <w:link w:val="aa"/>
    <w:rsid w:val="00CB701E"/>
    <w:rPr>
      <w:kern w:val="2"/>
      <w:sz w:val="21"/>
      <w:szCs w:val="24"/>
    </w:rPr>
  </w:style>
  <w:style w:type="table" w:styleId="ac">
    <w:name w:val="Table Grid"/>
    <w:basedOn w:val="a1"/>
    <w:rsid w:val="00DD54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Plain Text"/>
    <w:basedOn w:val="a"/>
    <w:link w:val="ae"/>
    <w:uiPriority w:val="99"/>
    <w:unhideWhenUsed/>
    <w:rsid w:val="00F6780B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e">
    <w:name w:val="書式なし (文字)"/>
    <w:link w:val="ad"/>
    <w:uiPriority w:val="99"/>
    <w:rsid w:val="00F6780B"/>
    <w:rPr>
      <w:rFonts w:ascii="ＭＳ ゴシック" w:eastAsia="ＭＳ ゴシック" w:hAnsi="Courier New" w:cs="Courier New"/>
      <w:kern w:val="2"/>
      <w:szCs w:val="21"/>
    </w:rPr>
  </w:style>
  <w:style w:type="character" w:styleId="af">
    <w:name w:val="page number"/>
    <w:basedOn w:val="a0"/>
    <w:rsid w:val="00C247D7"/>
  </w:style>
  <w:style w:type="character" w:styleId="af0">
    <w:name w:val="annotation reference"/>
    <w:basedOn w:val="a0"/>
    <w:uiPriority w:val="99"/>
    <w:semiHidden/>
    <w:unhideWhenUsed/>
    <w:rsid w:val="001E5493"/>
    <w:rPr>
      <w:sz w:val="18"/>
      <w:szCs w:val="18"/>
    </w:rPr>
  </w:style>
  <w:style w:type="paragraph" w:styleId="af1">
    <w:name w:val="annotation text"/>
    <w:basedOn w:val="a"/>
    <w:link w:val="af2"/>
    <w:uiPriority w:val="99"/>
    <w:unhideWhenUsed/>
    <w:rsid w:val="001E5493"/>
    <w:pPr>
      <w:jc w:val="left"/>
    </w:pPr>
  </w:style>
  <w:style w:type="character" w:customStyle="1" w:styleId="af2">
    <w:name w:val="コメント文字列 (文字)"/>
    <w:basedOn w:val="a0"/>
    <w:link w:val="af1"/>
    <w:uiPriority w:val="99"/>
    <w:rsid w:val="001E5493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1E5493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1E5493"/>
    <w:rPr>
      <w:b/>
      <w:bCs/>
      <w:kern w:val="2"/>
      <w:sz w:val="21"/>
      <w:szCs w:val="24"/>
    </w:rPr>
  </w:style>
  <w:style w:type="paragraph" w:styleId="af5">
    <w:name w:val="Revision"/>
    <w:hidden/>
    <w:uiPriority w:val="71"/>
    <w:semiHidden/>
    <w:rsid w:val="001E5493"/>
    <w:rPr>
      <w:kern w:val="2"/>
      <w:sz w:val="21"/>
      <w:szCs w:val="24"/>
    </w:rPr>
  </w:style>
  <w:style w:type="paragraph" w:styleId="af6">
    <w:name w:val="List Paragraph"/>
    <w:basedOn w:val="a"/>
    <w:uiPriority w:val="72"/>
    <w:rsid w:val="00F401B2"/>
    <w:pPr>
      <w:ind w:leftChars="400" w:left="840"/>
    </w:pPr>
  </w:style>
  <w:style w:type="character" w:styleId="af7">
    <w:name w:val="FollowedHyperlink"/>
    <w:basedOn w:val="a0"/>
    <w:rsid w:val="0075262A"/>
    <w:rPr>
      <w:color w:val="800080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7243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5191328F1B4940AEE198BA6FB617AB" ma:contentTypeVersion="2" ma:contentTypeDescription="新しいドキュメントを作成します。" ma:contentTypeScope="" ma:versionID="9d9e8b178f3d452da3270441166ae791">
  <xsd:schema xmlns:xsd="http://www.w3.org/2001/XMLSchema" xmlns:xs="http://www.w3.org/2001/XMLSchema" xmlns:p="http://schemas.microsoft.com/office/2006/metadata/properties" xmlns:ns2="1520361b-0120-4bdf-a5a5-4d3f965c58fc" targetNamespace="http://schemas.microsoft.com/office/2006/metadata/properties" ma:root="true" ma:fieldsID="a151e4fb75a2a48a8c090ad005d0ee87" ns2:_="">
    <xsd:import namespace="1520361b-0120-4bdf-a5a5-4d3f965c58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0361b-0120-4bdf-a5a5-4d3f965c58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6C7D0CE-DD55-420A-A63A-4EE324CBA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20361b-0120-4bdf-a5a5-4d3f965c5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EC5C29-9F12-4CBE-8ED6-A6BEE27279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74A5B4-4D4B-4DC0-B2A8-0587BCA1547E}">
  <ds:schemaRefs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1520361b-0120-4bdf-a5a5-4d3f965c58fc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96C12FF7-89D9-494D-BFB5-DABB32872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0</Words>
  <Characters>374</Characters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乳がん看護研究会</vt:lpstr>
    </vt:vector>
  </TitlesOfParts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6-01-09T03:13:00Z</cp:lastPrinted>
  <dcterms:created xsi:type="dcterms:W3CDTF">2026-01-15T05:17:00Z</dcterms:created>
  <dcterms:modified xsi:type="dcterms:W3CDTF">2026-01-15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191328F1B4940AEE198BA6FB617AB</vt:lpwstr>
  </property>
  <property fmtid="{D5CDD505-2E9C-101B-9397-08002B2CF9AE}" pid="3" name="GrammarlyDocumentId">
    <vt:lpwstr>ee7c74dc-f91c-439d-9a6c-71cec59c4d08</vt:lpwstr>
  </property>
</Properties>
</file>